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83F57" w14:textId="77777777" w:rsidR="0082249A" w:rsidRDefault="0082249A" w:rsidP="0082249A">
      <w:pPr>
        <w:spacing w:after="0"/>
        <w:jc w:val="both"/>
        <w:rPr>
          <w:rFonts w:ascii="Times New Roman" w:hAnsi="Times New Roman" w:cs="Times New Roman"/>
          <w:color w:val="0070C0"/>
          <w:lang w:val="en-GB"/>
        </w:rPr>
      </w:pPr>
    </w:p>
    <w:p w14:paraId="157FA5BB" w14:textId="5977F86D" w:rsidR="00DC48AC" w:rsidRPr="00525FE1" w:rsidRDefault="00DC48AC" w:rsidP="0082249A">
      <w:pPr>
        <w:spacing w:after="0"/>
        <w:rPr>
          <w:rFonts w:ascii="Times New Roman" w:hAnsi="Times New Roman" w:cs="Times New Roman"/>
        </w:rPr>
      </w:pPr>
      <w:r w:rsidRPr="00525FE1">
        <w:rPr>
          <w:rFonts w:ascii="Times New Roman" w:hAnsi="Times New Roman" w:cs="Times New Roman"/>
          <w:b/>
        </w:rPr>
        <w:t xml:space="preserve">Supplementary </w:t>
      </w:r>
      <w:r w:rsidR="0082249A" w:rsidRPr="00525FE1">
        <w:rPr>
          <w:rFonts w:ascii="Times New Roman" w:hAnsi="Times New Roman" w:cs="Times New Roman"/>
          <w:b/>
        </w:rPr>
        <w:t xml:space="preserve">Table </w:t>
      </w:r>
      <w:r w:rsidRPr="00525FE1">
        <w:rPr>
          <w:rFonts w:ascii="Times New Roman" w:hAnsi="Times New Roman" w:cs="Times New Roman"/>
          <w:b/>
        </w:rPr>
        <w:t>1</w:t>
      </w:r>
      <w:r w:rsidR="0082249A" w:rsidRPr="00525FE1">
        <w:rPr>
          <w:rFonts w:ascii="Times New Roman" w:hAnsi="Times New Roman" w:cs="Times New Roman"/>
          <w:b/>
        </w:rPr>
        <w:t xml:space="preserve">. </w:t>
      </w:r>
      <w:r w:rsidRPr="00525FE1">
        <w:rPr>
          <w:rFonts w:ascii="Times New Roman" w:hAnsi="Times New Roman" w:cs="Times New Roman"/>
          <w:bCs/>
        </w:rPr>
        <w:t>Responses for the individual items of the COVID-19 vaccine questionnaires</w:t>
      </w:r>
      <w:r w:rsidRPr="00525FE1">
        <w:rPr>
          <w:rFonts w:ascii="Times New Roman" w:hAnsi="Times New Roman" w:cs="Times New Roman"/>
          <w:b/>
        </w:rPr>
        <w:t xml:space="preserve"> (</w:t>
      </w:r>
      <w:r w:rsidR="0082249A" w:rsidRPr="00525FE1">
        <w:rPr>
          <w:rFonts w:ascii="Times New Roman" w:hAnsi="Times New Roman" w:cs="Times New Roman"/>
        </w:rPr>
        <w:t>Perceptions (B1-B19), hesitancy factors (D1-12) and other factors (E1-11)</w:t>
      </w:r>
      <w:r w:rsidRPr="00525FE1">
        <w:rPr>
          <w:rFonts w:ascii="Times New Roman" w:hAnsi="Times New Roman" w:cs="Times New Roman"/>
        </w:rPr>
        <w:t>)</w:t>
      </w:r>
      <w:r w:rsidR="0082249A" w:rsidRPr="00525FE1">
        <w:rPr>
          <w:rFonts w:ascii="Times New Roman" w:hAnsi="Times New Roman" w:cs="Times New Roman"/>
        </w:rPr>
        <w:t>.</w:t>
      </w:r>
      <w:r w:rsidRPr="00525FE1">
        <w:rPr>
          <w:rFonts w:ascii="Times New Roman" w:hAnsi="Times New Roman" w:cs="Times New Roman"/>
        </w:rPr>
        <w:t xml:space="preserve"> (N = 2</w:t>
      </w:r>
      <w:r w:rsidR="00A90F37" w:rsidRPr="00525FE1">
        <w:rPr>
          <w:rFonts w:ascii="Times New Roman" w:hAnsi="Times New Roman" w:cs="Times New Roman"/>
        </w:rPr>
        <w:t>13</w:t>
      </w:r>
      <w:r w:rsidRPr="00525FE1">
        <w:rPr>
          <w:rFonts w:ascii="Times New Roman" w:hAnsi="Times New Roman" w:cs="Times New Roman"/>
        </w:rPr>
        <w:t>)</w:t>
      </w:r>
    </w:p>
    <w:p w14:paraId="3F02E790" w14:textId="07319DCE" w:rsidR="0082249A" w:rsidRPr="00525FE1" w:rsidRDefault="0082249A" w:rsidP="0082249A">
      <w:pPr>
        <w:spacing w:after="0"/>
        <w:rPr>
          <w:rFonts w:ascii="Times New Roman" w:hAnsi="Times New Roman" w:cs="Times New Roman"/>
        </w:rPr>
      </w:pPr>
      <w:r w:rsidRPr="00525FE1">
        <w:rPr>
          <w:rFonts w:ascii="Times New Roman" w:hAnsi="Times New Roman" w:cs="Times New Roman"/>
        </w:rPr>
        <w:t xml:space="preserve"> </w:t>
      </w:r>
    </w:p>
    <w:tbl>
      <w:tblPr>
        <w:tblStyle w:val="ListTable1Light-Accent3"/>
        <w:tblW w:w="0" w:type="auto"/>
        <w:tblLook w:val="04A0" w:firstRow="1" w:lastRow="0" w:firstColumn="1" w:lastColumn="0" w:noHBand="0" w:noVBand="1"/>
      </w:tblPr>
      <w:tblGrid>
        <w:gridCol w:w="6096"/>
        <w:gridCol w:w="2693"/>
        <w:gridCol w:w="2126"/>
        <w:gridCol w:w="1843"/>
        <w:gridCol w:w="1134"/>
      </w:tblGrid>
      <w:tr w:rsidR="00525FE1" w:rsidRPr="00525FE1" w14:paraId="4FC9108E" w14:textId="77777777" w:rsidTr="008224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D7A5BFF" w14:textId="77777777" w:rsidR="0082249A" w:rsidRPr="00525FE1" w:rsidRDefault="0082249A" w:rsidP="00890532">
            <w:pPr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Question 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A2839EE" w14:textId="77777777" w:rsidR="0082249A" w:rsidRPr="00525FE1" w:rsidRDefault="0082249A" w:rsidP="008905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Response 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4430F57" w14:textId="5650E473" w:rsidR="0082249A" w:rsidRPr="00525FE1" w:rsidRDefault="0082249A" w:rsidP="008905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Healthy control</w:t>
            </w:r>
            <w:r w:rsidR="005F374B" w:rsidRPr="00525FE1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BB05911" w14:textId="3506F8C6" w:rsidR="0082249A" w:rsidRPr="00525FE1" w:rsidRDefault="00BB4E92" w:rsidP="008905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Psychiatric </w:t>
            </w:r>
            <w:r w:rsidR="0082249A" w:rsidRPr="00525FE1">
              <w:rPr>
                <w:rFonts w:ascii="Times New Roman" w:hAnsi="Times New Roman" w:cs="Times New Roman"/>
              </w:rPr>
              <w:t>Patient</w:t>
            </w:r>
            <w:r w:rsidR="005F374B" w:rsidRPr="00525FE1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755C090" w14:textId="77777777" w:rsidR="0082249A" w:rsidRPr="00525FE1" w:rsidRDefault="0082249A" w:rsidP="008905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  <w:i/>
              </w:rPr>
              <w:t>p</w:t>
            </w:r>
            <w:r w:rsidRPr="00525FE1">
              <w:rPr>
                <w:rFonts w:ascii="Times New Roman" w:hAnsi="Times New Roman" w:cs="Times New Roman"/>
              </w:rPr>
              <w:t>-value</w:t>
            </w:r>
          </w:p>
        </w:tc>
      </w:tr>
      <w:tr w:rsidR="00525FE1" w:rsidRPr="00525FE1" w14:paraId="17CF5D87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F8CF2EC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The current COVID-19 pandemic is severe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D5031B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88EDA6B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6 (19.4%)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B5E1E86" w14:textId="765167C1" w:rsidR="0082249A" w:rsidRPr="00525FE1" w:rsidRDefault="00577C06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0</w:t>
            </w:r>
            <w:r w:rsidR="0082249A" w:rsidRPr="00525FE1">
              <w:rPr>
                <w:rFonts w:ascii="Times New Roman" w:hAnsi="Times New Roman" w:cs="Times New Roman"/>
              </w:rPr>
              <w:t xml:space="preserve"> (25.</w:t>
            </w:r>
            <w:r w:rsidRPr="00525FE1">
              <w:rPr>
                <w:rFonts w:ascii="Times New Roman" w:hAnsi="Times New Roman" w:cs="Times New Roman"/>
              </w:rPr>
              <w:t>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4C5EAD8" w14:textId="555761F3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4</w:t>
            </w:r>
            <w:r w:rsidR="00577C06" w:rsidRPr="00525FE1">
              <w:rPr>
                <w:rFonts w:ascii="Times New Roman" w:hAnsi="Times New Roman" w:cs="Times New Roman"/>
              </w:rPr>
              <w:t>32</w:t>
            </w:r>
          </w:p>
        </w:tc>
      </w:tr>
      <w:tr w:rsidR="00525FE1" w:rsidRPr="00525FE1" w14:paraId="1593B28F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0943BD97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06CD108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3FF567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2 (38.8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5A4199E" w14:textId="20B7490E" w:rsidR="0082249A" w:rsidRPr="00525FE1" w:rsidRDefault="00577C06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7</w:t>
            </w:r>
            <w:r w:rsidR="0082249A" w:rsidRPr="00525FE1">
              <w:rPr>
                <w:rFonts w:ascii="Times New Roman" w:hAnsi="Times New Roman" w:cs="Times New Roman"/>
              </w:rPr>
              <w:t xml:space="preserve"> (3</w:t>
            </w:r>
            <w:r w:rsidRPr="00525FE1">
              <w:rPr>
                <w:rFonts w:ascii="Times New Roman" w:hAnsi="Times New Roman" w:cs="Times New Roman"/>
              </w:rPr>
              <w:t>4.2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377CA2B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1BFFFA47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5E35D0BE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5195FD1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21B1CB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8 (35.8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5289B20" w14:textId="05F00856" w:rsidR="0082249A" w:rsidRPr="00525FE1" w:rsidRDefault="00577C06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4</w:t>
            </w:r>
            <w:r w:rsidR="0082249A" w:rsidRPr="00525FE1">
              <w:rPr>
                <w:rFonts w:ascii="Times New Roman" w:hAnsi="Times New Roman" w:cs="Times New Roman"/>
              </w:rPr>
              <w:t xml:space="preserve"> (3</w:t>
            </w:r>
            <w:r w:rsidRPr="00525FE1">
              <w:rPr>
                <w:rFonts w:ascii="Times New Roman" w:hAnsi="Times New Roman" w:cs="Times New Roman"/>
              </w:rPr>
              <w:t>0.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1D3F8E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79C33E0C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46313927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696A725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3B095D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8 (6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8725CF0" w14:textId="4CD2021C" w:rsidR="0082249A" w:rsidRPr="00525FE1" w:rsidRDefault="00577C06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8.9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6641D41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66F54DC4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523040E1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2035CE9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4B42F19C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23BD273" w14:textId="54E8C262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 (</w:t>
            </w:r>
            <w:r w:rsidR="00577C06" w:rsidRPr="00525FE1">
              <w:rPr>
                <w:rFonts w:ascii="Times New Roman" w:hAnsi="Times New Roman" w:cs="Times New Roman"/>
              </w:rPr>
              <w:t>1.3</w:t>
            </w:r>
            <w:r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C056B6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47CC247F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6BB536C3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am at risk of contracting COVID-19</w:t>
            </w:r>
          </w:p>
        </w:tc>
        <w:tc>
          <w:tcPr>
            <w:tcW w:w="2693" w:type="dxa"/>
            <w:shd w:val="clear" w:color="auto" w:fill="auto"/>
          </w:tcPr>
          <w:p w14:paraId="2202B986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auto"/>
          </w:tcPr>
          <w:p w14:paraId="5D9405B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 (5.2%)</w:t>
            </w:r>
          </w:p>
        </w:tc>
        <w:tc>
          <w:tcPr>
            <w:tcW w:w="1843" w:type="dxa"/>
            <w:shd w:val="clear" w:color="auto" w:fill="auto"/>
          </w:tcPr>
          <w:p w14:paraId="12AB6A77" w14:textId="00B6018E" w:rsidR="0082249A" w:rsidRPr="00525FE1" w:rsidRDefault="00D42931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7.6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552000D1" w14:textId="1F87B9C4" w:rsidR="0082249A" w:rsidRPr="00525FE1" w:rsidRDefault="00176F46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810</w:t>
            </w:r>
          </w:p>
        </w:tc>
      </w:tr>
      <w:tr w:rsidR="00525FE1" w:rsidRPr="00525FE1" w14:paraId="5C49BF67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7DA0FC6B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24007E5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auto"/>
          </w:tcPr>
          <w:p w14:paraId="41FCD2C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5 (18.7%)</w:t>
            </w:r>
          </w:p>
        </w:tc>
        <w:tc>
          <w:tcPr>
            <w:tcW w:w="1843" w:type="dxa"/>
            <w:shd w:val="clear" w:color="auto" w:fill="auto"/>
          </w:tcPr>
          <w:p w14:paraId="1B2E4AEC" w14:textId="23F76D48" w:rsidR="0082249A" w:rsidRPr="00525FE1" w:rsidRDefault="00D42931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8</w:t>
            </w:r>
            <w:r w:rsidR="0082249A" w:rsidRPr="00525FE1">
              <w:rPr>
                <w:rFonts w:ascii="Times New Roman" w:hAnsi="Times New Roman" w:cs="Times New Roman"/>
              </w:rPr>
              <w:t xml:space="preserve"> (2</w:t>
            </w:r>
            <w:r w:rsidRPr="00525FE1">
              <w:rPr>
                <w:rFonts w:ascii="Times New Roman" w:hAnsi="Times New Roman" w:cs="Times New Roman"/>
              </w:rPr>
              <w:t>2.8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59FD0F8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60E31FC4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1440BAF2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1250984E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auto"/>
          </w:tcPr>
          <w:p w14:paraId="38EF994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2 (38.8%)</w:t>
            </w:r>
          </w:p>
        </w:tc>
        <w:tc>
          <w:tcPr>
            <w:tcW w:w="1843" w:type="dxa"/>
            <w:shd w:val="clear" w:color="auto" w:fill="auto"/>
          </w:tcPr>
          <w:p w14:paraId="5AD790A1" w14:textId="69070FF0" w:rsidR="0082249A" w:rsidRPr="00525FE1" w:rsidRDefault="00D42931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5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31.6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1AD462E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5A5FC113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044698F8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236711C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auto"/>
          </w:tcPr>
          <w:p w14:paraId="4420BA4E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2 (31.3%)</w:t>
            </w:r>
          </w:p>
        </w:tc>
        <w:tc>
          <w:tcPr>
            <w:tcW w:w="1843" w:type="dxa"/>
            <w:shd w:val="clear" w:color="auto" w:fill="auto"/>
          </w:tcPr>
          <w:p w14:paraId="36982E15" w14:textId="696797E6" w:rsidR="0082249A" w:rsidRPr="00525FE1" w:rsidRDefault="00D42931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5</w:t>
            </w:r>
            <w:r w:rsidR="0082249A" w:rsidRPr="00525FE1">
              <w:rPr>
                <w:rFonts w:ascii="Times New Roman" w:hAnsi="Times New Roman" w:cs="Times New Roman"/>
              </w:rPr>
              <w:t xml:space="preserve"> (3</w:t>
            </w:r>
            <w:r w:rsidRPr="00525FE1">
              <w:rPr>
                <w:rFonts w:ascii="Times New Roman" w:hAnsi="Times New Roman" w:cs="Times New Roman"/>
              </w:rPr>
              <w:t>1.6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072CBD1D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18D9FE7C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267ED0F1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6A227BA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auto"/>
          </w:tcPr>
          <w:p w14:paraId="47ED8D4E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8 (6%)</w:t>
            </w:r>
          </w:p>
        </w:tc>
        <w:tc>
          <w:tcPr>
            <w:tcW w:w="1843" w:type="dxa"/>
            <w:shd w:val="clear" w:color="auto" w:fill="auto"/>
          </w:tcPr>
          <w:p w14:paraId="7F52BD8D" w14:textId="677EEC39" w:rsidR="0082249A" w:rsidRPr="00525FE1" w:rsidRDefault="00D42931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</w:t>
            </w:r>
            <w:r w:rsidR="0082249A" w:rsidRPr="00525FE1">
              <w:rPr>
                <w:rFonts w:ascii="Times New Roman" w:hAnsi="Times New Roman" w:cs="Times New Roman"/>
              </w:rPr>
              <w:t xml:space="preserve"> (6.</w:t>
            </w:r>
            <w:r w:rsidRPr="00525FE1">
              <w:rPr>
                <w:rFonts w:ascii="Times New Roman" w:hAnsi="Times New Roman" w:cs="Times New Roman"/>
              </w:rPr>
              <w:t>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243ED0B9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7E94393E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7E049424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would feel stigmatised if I contracted COVID-19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0B412A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73C67F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2 (9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36D134C" w14:textId="689C2C56" w:rsidR="0082249A" w:rsidRPr="00525FE1" w:rsidRDefault="00176F46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8</w:t>
            </w:r>
            <w:r w:rsidR="0082249A" w:rsidRPr="00525FE1">
              <w:rPr>
                <w:rFonts w:ascii="Times New Roman" w:hAnsi="Times New Roman" w:cs="Times New Roman"/>
              </w:rPr>
              <w:t xml:space="preserve"> (1</w:t>
            </w:r>
            <w:r w:rsidRPr="00525FE1">
              <w:rPr>
                <w:rFonts w:ascii="Times New Roman" w:hAnsi="Times New Roman" w:cs="Times New Roman"/>
              </w:rPr>
              <w:t>0.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A8A16A9" w14:textId="70B546E4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176F46" w:rsidRPr="00525FE1">
              <w:rPr>
                <w:rFonts w:ascii="Times New Roman" w:hAnsi="Times New Roman" w:cs="Times New Roman"/>
              </w:rPr>
              <w:t>962</w:t>
            </w:r>
          </w:p>
        </w:tc>
      </w:tr>
      <w:tr w:rsidR="00525FE1" w:rsidRPr="00525FE1" w14:paraId="2064154E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1764F64A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1749249D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C0E698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2 (23.9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FF47A92" w14:textId="175BB0F7" w:rsidR="0082249A" w:rsidRPr="00525FE1" w:rsidRDefault="00176F46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>2 (2</w:t>
            </w:r>
            <w:r w:rsidRPr="00525FE1">
              <w:rPr>
                <w:rFonts w:ascii="Times New Roman" w:hAnsi="Times New Roman" w:cs="Times New Roman"/>
              </w:rPr>
              <w:t>7.8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10F3B55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3B13758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3A921A9E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1213EB9B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142425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7 (35.1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5F8FEAC" w14:textId="3735572A" w:rsidR="0082249A" w:rsidRPr="00525FE1" w:rsidRDefault="00176F46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6</w:t>
            </w:r>
            <w:r w:rsidR="0082249A" w:rsidRPr="00525FE1">
              <w:rPr>
                <w:rFonts w:ascii="Times New Roman" w:hAnsi="Times New Roman" w:cs="Times New Roman"/>
              </w:rPr>
              <w:t xml:space="preserve"> (32.</w:t>
            </w:r>
            <w:r w:rsidRPr="00525FE1">
              <w:rPr>
                <w:rFonts w:ascii="Times New Roman" w:hAnsi="Times New Roman" w:cs="Times New Roman"/>
              </w:rPr>
              <w:t>9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C4EBCE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752024BC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30A4ED82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42385317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5D88269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5 (26.1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E0F9C95" w14:textId="4A476BFB" w:rsidR="0082249A" w:rsidRPr="00525FE1" w:rsidRDefault="00176F46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9</w:t>
            </w:r>
            <w:r w:rsidR="0082249A" w:rsidRPr="00525FE1">
              <w:rPr>
                <w:rFonts w:ascii="Times New Roman" w:hAnsi="Times New Roman" w:cs="Times New Roman"/>
              </w:rPr>
              <w:t xml:space="preserve"> (2</w:t>
            </w:r>
            <w:r w:rsidRPr="00525FE1">
              <w:rPr>
                <w:rFonts w:ascii="Times New Roman" w:hAnsi="Times New Roman" w:cs="Times New Roman"/>
              </w:rPr>
              <w:t>4.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7F6E0F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07B3678B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6D2E406C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226A6074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603074C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8 (6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D3BE18D" w14:textId="5BEDEC8A" w:rsidR="0082249A" w:rsidRPr="00525FE1" w:rsidRDefault="00176F46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</w:t>
            </w:r>
            <w:r w:rsidR="0082249A" w:rsidRPr="00525FE1">
              <w:rPr>
                <w:rFonts w:ascii="Times New Roman" w:hAnsi="Times New Roman" w:cs="Times New Roman"/>
              </w:rPr>
              <w:t xml:space="preserve"> (5.</w:t>
            </w:r>
            <w:r w:rsidRPr="00525FE1">
              <w:rPr>
                <w:rFonts w:ascii="Times New Roman" w:hAnsi="Times New Roman" w:cs="Times New Roman"/>
              </w:rPr>
              <w:t>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D48AA21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40509319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0897F1C7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t is my social responsibility to ensure that I am adequately protected/vaccinated against COVID-19</w:t>
            </w:r>
          </w:p>
        </w:tc>
        <w:tc>
          <w:tcPr>
            <w:tcW w:w="2693" w:type="dxa"/>
            <w:shd w:val="clear" w:color="auto" w:fill="auto"/>
          </w:tcPr>
          <w:p w14:paraId="48230E3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auto"/>
          </w:tcPr>
          <w:p w14:paraId="03E4892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1 (53%)</w:t>
            </w:r>
          </w:p>
        </w:tc>
        <w:tc>
          <w:tcPr>
            <w:tcW w:w="1843" w:type="dxa"/>
            <w:shd w:val="clear" w:color="auto" w:fill="auto"/>
          </w:tcPr>
          <w:p w14:paraId="716D7F37" w14:textId="44174FB5" w:rsidR="0082249A" w:rsidRPr="00525FE1" w:rsidRDefault="00190784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4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55.7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10B66515" w14:textId="1CFB4263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190784" w:rsidRPr="00525FE1">
              <w:rPr>
                <w:rFonts w:ascii="Times New Roman" w:hAnsi="Times New Roman" w:cs="Times New Roman"/>
              </w:rPr>
              <w:t>901</w:t>
            </w:r>
          </w:p>
        </w:tc>
      </w:tr>
      <w:tr w:rsidR="00525FE1" w:rsidRPr="00525FE1" w14:paraId="5CF3D7B2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6E27EFF5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0D2D8DF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auto"/>
          </w:tcPr>
          <w:p w14:paraId="27AB9E8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1 (30.6%)</w:t>
            </w:r>
          </w:p>
        </w:tc>
        <w:tc>
          <w:tcPr>
            <w:tcW w:w="1843" w:type="dxa"/>
            <w:shd w:val="clear" w:color="auto" w:fill="auto"/>
          </w:tcPr>
          <w:p w14:paraId="7DEDBFE3" w14:textId="19742E7E" w:rsidR="0082249A" w:rsidRPr="00525FE1" w:rsidRDefault="00190784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5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31.6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24E76AAB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7F13883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11A69CA3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3FD3CBF1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auto"/>
          </w:tcPr>
          <w:p w14:paraId="3B43B54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7 (12.7%)</w:t>
            </w:r>
          </w:p>
        </w:tc>
        <w:tc>
          <w:tcPr>
            <w:tcW w:w="1843" w:type="dxa"/>
            <w:shd w:val="clear" w:color="auto" w:fill="auto"/>
          </w:tcPr>
          <w:p w14:paraId="2F8DCDF1" w14:textId="3D879DA2" w:rsidR="0082249A" w:rsidRPr="00525FE1" w:rsidRDefault="00190784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8</w:t>
            </w:r>
            <w:r w:rsidR="0082249A" w:rsidRPr="00525FE1">
              <w:rPr>
                <w:rFonts w:ascii="Times New Roman" w:hAnsi="Times New Roman" w:cs="Times New Roman"/>
              </w:rPr>
              <w:t xml:space="preserve"> (10.</w:t>
            </w:r>
            <w:r w:rsidRPr="00525FE1">
              <w:rPr>
                <w:rFonts w:ascii="Times New Roman" w:hAnsi="Times New Roman" w:cs="Times New Roman"/>
              </w:rPr>
              <w:t>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6E226107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664B0B5A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3C11D3E1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12FA33DC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auto"/>
          </w:tcPr>
          <w:p w14:paraId="23A43F9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 (3.7%)</w:t>
            </w:r>
          </w:p>
        </w:tc>
        <w:tc>
          <w:tcPr>
            <w:tcW w:w="1843" w:type="dxa"/>
            <w:shd w:val="clear" w:color="auto" w:fill="auto"/>
          </w:tcPr>
          <w:p w14:paraId="6F282DF6" w14:textId="0AFB2629" w:rsidR="0082249A" w:rsidRPr="00525FE1" w:rsidRDefault="00190784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>.5%)</w:t>
            </w:r>
          </w:p>
        </w:tc>
        <w:tc>
          <w:tcPr>
            <w:tcW w:w="1134" w:type="dxa"/>
            <w:shd w:val="clear" w:color="auto" w:fill="auto"/>
          </w:tcPr>
          <w:p w14:paraId="737839B7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AB11737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67FF6EDC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4D4CCEBB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auto"/>
          </w:tcPr>
          <w:p w14:paraId="16A3A97D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auto"/>
          </w:tcPr>
          <w:p w14:paraId="1FA9D3D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512F9D4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1F751248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66D466D4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have trust in my country’s public healthcare system/governmen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D79C8A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44138F4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5 (41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D6B6956" w14:textId="43ED0ECC" w:rsidR="0082249A" w:rsidRPr="00525FE1" w:rsidRDefault="00190784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8</w:t>
            </w:r>
            <w:r w:rsidR="0082249A" w:rsidRPr="00525FE1">
              <w:rPr>
                <w:rFonts w:ascii="Times New Roman" w:hAnsi="Times New Roman" w:cs="Times New Roman"/>
              </w:rPr>
              <w:t xml:space="preserve"> (4</w:t>
            </w:r>
            <w:r w:rsidRPr="00525FE1">
              <w:rPr>
                <w:rFonts w:ascii="Times New Roman" w:hAnsi="Times New Roman" w:cs="Times New Roman"/>
              </w:rPr>
              <w:t>8.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CB4CEF9" w14:textId="347B8466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190784" w:rsidRPr="00525FE1">
              <w:rPr>
                <w:rFonts w:ascii="Times New Roman" w:hAnsi="Times New Roman" w:cs="Times New Roman"/>
              </w:rPr>
              <w:t>185</w:t>
            </w:r>
          </w:p>
        </w:tc>
      </w:tr>
      <w:tr w:rsidR="00525FE1" w:rsidRPr="00525FE1" w14:paraId="6B25C0F3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694B163E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00A12A4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41E0CDC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8 (43.3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842094D" w14:textId="4F5ECE7D" w:rsidR="0082249A" w:rsidRPr="00525FE1" w:rsidRDefault="00190784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4</w:t>
            </w:r>
            <w:r w:rsidR="0082249A" w:rsidRPr="00525FE1">
              <w:rPr>
                <w:rFonts w:ascii="Times New Roman" w:hAnsi="Times New Roman" w:cs="Times New Roman"/>
              </w:rPr>
              <w:t xml:space="preserve"> (4</w:t>
            </w:r>
            <w:r w:rsidRPr="00525FE1">
              <w:rPr>
                <w:rFonts w:ascii="Times New Roman" w:hAnsi="Times New Roman" w:cs="Times New Roman"/>
              </w:rPr>
              <w:t>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86BD06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12D2B53D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22680E75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0CFF72CD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EE3E33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1 (15.7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790660F" w14:textId="5E61C453" w:rsidR="0082249A" w:rsidRPr="00525FE1" w:rsidRDefault="00190784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7.6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9A82651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80F747A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387FA766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1445BD6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280385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BFD46BB" w14:textId="052A070F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 (</w:t>
            </w:r>
            <w:r w:rsidR="00190784" w:rsidRPr="00525FE1">
              <w:rPr>
                <w:rFonts w:ascii="Times New Roman" w:hAnsi="Times New Roman" w:cs="Times New Roman"/>
              </w:rPr>
              <w:t>1.3</w:t>
            </w:r>
            <w:r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E8F3C76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28C9F90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43F43E97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0C1211A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C3B211C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371FDEB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7271CE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6842E072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57D22277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My country’s public healthcare system/government has responded effectively to the COVID-19 pandemic</w:t>
            </w:r>
          </w:p>
        </w:tc>
        <w:tc>
          <w:tcPr>
            <w:tcW w:w="2693" w:type="dxa"/>
            <w:shd w:val="clear" w:color="auto" w:fill="auto"/>
          </w:tcPr>
          <w:p w14:paraId="3381103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auto"/>
          </w:tcPr>
          <w:p w14:paraId="7956DCEC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3 (39.6%)</w:t>
            </w:r>
          </w:p>
        </w:tc>
        <w:tc>
          <w:tcPr>
            <w:tcW w:w="1843" w:type="dxa"/>
            <w:shd w:val="clear" w:color="auto" w:fill="auto"/>
          </w:tcPr>
          <w:p w14:paraId="1466419F" w14:textId="0262DDD4" w:rsidR="0082249A" w:rsidRPr="00525FE1" w:rsidRDefault="00190784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2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53.2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31F03C37" w14:textId="4E55F779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525FE1">
              <w:rPr>
                <w:rFonts w:ascii="Times New Roman" w:hAnsi="Times New Roman" w:cs="Times New Roman"/>
                <w:b/>
                <w:bCs/>
              </w:rPr>
              <w:t>0.</w:t>
            </w:r>
            <w:r w:rsidR="003A3F15" w:rsidRPr="00525FE1">
              <w:rPr>
                <w:rFonts w:ascii="Times New Roman" w:hAnsi="Times New Roman" w:cs="Times New Roman"/>
                <w:b/>
                <w:bCs/>
              </w:rPr>
              <w:t>039</w:t>
            </w:r>
          </w:p>
        </w:tc>
      </w:tr>
      <w:tr w:rsidR="00525FE1" w:rsidRPr="00525FE1" w14:paraId="44EA20CE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68A966C7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45D8D9AD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auto"/>
          </w:tcPr>
          <w:p w14:paraId="2B23A594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8 (43.3%)</w:t>
            </w:r>
          </w:p>
        </w:tc>
        <w:tc>
          <w:tcPr>
            <w:tcW w:w="1843" w:type="dxa"/>
            <w:shd w:val="clear" w:color="auto" w:fill="auto"/>
          </w:tcPr>
          <w:p w14:paraId="1193EF8B" w14:textId="192390BF" w:rsidR="0082249A" w:rsidRPr="00525FE1" w:rsidRDefault="00190784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1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="003A3F15" w:rsidRPr="00525FE1">
              <w:rPr>
                <w:rFonts w:ascii="Times New Roman" w:hAnsi="Times New Roman" w:cs="Times New Roman"/>
              </w:rPr>
              <w:t>39.2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735953A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04D7485F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64F94617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4A02D69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auto"/>
          </w:tcPr>
          <w:p w14:paraId="69EF50D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3 (17.2%)</w:t>
            </w:r>
          </w:p>
        </w:tc>
        <w:tc>
          <w:tcPr>
            <w:tcW w:w="1843" w:type="dxa"/>
            <w:shd w:val="clear" w:color="auto" w:fill="auto"/>
          </w:tcPr>
          <w:p w14:paraId="1CFC6CB2" w14:textId="39B9248D" w:rsidR="0082249A" w:rsidRPr="00525FE1" w:rsidRDefault="00190784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="003A3F15" w:rsidRPr="00525FE1">
              <w:rPr>
                <w:rFonts w:ascii="Times New Roman" w:hAnsi="Times New Roman" w:cs="Times New Roman"/>
              </w:rPr>
              <w:t>6.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1AE2AB6E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339A46A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52001AD5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691251AA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auto"/>
          </w:tcPr>
          <w:p w14:paraId="7ED3E35C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auto"/>
          </w:tcPr>
          <w:p w14:paraId="21C64340" w14:textId="64A59B6C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 (</w:t>
            </w:r>
            <w:r w:rsidR="003A3F15" w:rsidRPr="00525FE1">
              <w:rPr>
                <w:rFonts w:ascii="Times New Roman" w:hAnsi="Times New Roman" w:cs="Times New Roman"/>
              </w:rPr>
              <w:t>1.3</w:t>
            </w:r>
            <w:r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4E0EA76B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4B32DD2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7565499A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49C583A5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auto"/>
          </w:tcPr>
          <w:p w14:paraId="39581D9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auto"/>
          </w:tcPr>
          <w:p w14:paraId="0474231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7672FF25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550D64A9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58F1A309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am confident that my country’s public healthcare system/government will respond fairly to my health needs, regardless of my race, ethnicity, income or other personal characteristics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90870A1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3D59A97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7 (27.6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4988559" w14:textId="2EFDC137" w:rsidR="0082249A" w:rsidRPr="00525FE1" w:rsidRDefault="003A3F15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4</w:t>
            </w:r>
            <w:r w:rsidR="0082249A" w:rsidRPr="00525FE1">
              <w:rPr>
                <w:rFonts w:ascii="Times New Roman" w:hAnsi="Times New Roman" w:cs="Times New Roman"/>
              </w:rPr>
              <w:t xml:space="preserve"> (30.</w:t>
            </w:r>
            <w:r w:rsidRPr="00525FE1">
              <w:rPr>
                <w:rFonts w:ascii="Times New Roman" w:hAnsi="Times New Roman" w:cs="Times New Roman"/>
              </w:rPr>
              <w:t>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A406FCA" w14:textId="2EB37FCB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3A3F15" w:rsidRPr="00525FE1">
              <w:rPr>
                <w:rFonts w:ascii="Times New Roman" w:hAnsi="Times New Roman" w:cs="Times New Roman"/>
              </w:rPr>
              <w:t>787</w:t>
            </w:r>
          </w:p>
        </w:tc>
      </w:tr>
      <w:tr w:rsidR="00525FE1" w:rsidRPr="00525FE1" w14:paraId="24E86399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7DDB7DC9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6875726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CB34A0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9 (36.6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52B3873" w14:textId="379E1F69" w:rsidR="0082249A" w:rsidRPr="00525FE1" w:rsidRDefault="003A3F15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7</w:t>
            </w:r>
            <w:r w:rsidR="0082249A" w:rsidRPr="00525FE1">
              <w:rPr>
                <w:rFonts w:ascii="Times New Roman" w:hAnsi="Times New Roman" w:cs="Times New Roman"/>
              </w:rPr>
              <w:t xml:space="preserve"> (3</w:t>
            </w:r>
            <w:r w:rsidRPr="00525FE1">
              <w:rPr>
                <w:rFonts w:ascii="Times New Roman" w:hAnsi="Times New Roman" w:cs="Times New Roman"/>
              </w:rPr>
              <w:t>4.2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62141DB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B306EB6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0241B3C9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2D9AD94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88E0F3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6 (26.9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CE9EDEB" w14:textId="75D9CA6E" w:rsidR="0082249A" w:rsidRPr="00525FE1" w:rsidRDefault="003A3F15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4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30.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5593AC4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F1BE60B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7C13F91B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25487B7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8B56B6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1 (8.2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2E65332" w14:textId="5AAF4152" w:rsidR="0082249A" w:rsidRPr="00525FE1" w:rsidRDefault="003A3F15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4 </w:t>
            </w:r>
            <w:r w:rsidR="0082249A" w:rsidRPr="00525FE1">
              <w:rPr>
                <w:rFonts w:ascii="Times New Roman" w:hAnsi="Times New Roman" w:cs="Times New Roman"/>
              </w:rPr>
              <w:t>(5.</w:t>
            </w:r>
            <w:r w:rsidRPr="00525FE1">
              <w:rPr>
                <w:rFonts w:ascii="Times New Roman" w:hAnsi="Times New Roman" w:cs="Times New Roman"/>
              </w:rPr>
              <w:t>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912538C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07A22017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2C551913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57AFC904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DBF738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 (0.7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4BEAF33" w14:textId="67AC7830" w:rsidR="0082249A" w:rsidRPr="00525FE1" w:rsidRDefault="003A3F15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  <w:r w:rsidR="0082249A" w:rsidRPr="00525FE1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253E5C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A271B5A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71B5D94F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My country’s public healthcare system/government has provided honest information/been transparent about the COVID-19 pandemic to the public</w:t>
            </w:r>
          </w:p>
        </w:tc>
        <w:tc>
          <w:tcPr>
            <w:tcW w:w="2693" w:type="dxa"/>
            <w:shd w:val="clear" w:color="auto" w:fill="auto"/>
          </w:tcPr>
          <w:p w14:paraId="685EAC6D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auto"/>
          </w:tcPr>
          <w:p w14:paraId="1309ADD6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1 (23.1%)</w:t>
            </w:r>
          </w:p>
        </w:tc>
        <w:tc>
          <w:tcPr>
            <w:tcW w:w="1843" w:type="dxa"/>
            <w:shd w:val="clear" w:color="auto" w:fill="auto"/>
          </w:tcPr>
          <w:p w14:paraId="755EB538" w14:textId="745B742A" w:rsidR="0082249A" w:rsidRPr="00525FE1" w:rsidRDefault="00606927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2</w:t>
            </w:r>
            <w:r w:rsidR="0082249A" w:rsidRPr="00525FE1">
              <w:rPr>
                <w:rFonts w:ascii="Times New Roman" w:hAnsi="Times New Roman" w:cs="Times New Roman"/>
              </w:rPr>
              <w:t xml:space="preserve"> (2</w:t>
            </w:r>
            <w:r w:rsidRPr="00525FE1">
              <w:rPr>
                <w:rFonts w:ascii="Times New Roman" w:hAnsi="Times New Roman" w:cs="Times New Roman"/>
              </w:rPr>
              <w:t>7.8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4D5B1450" w14:textId="761D5A0C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606927" w:rsidRPr="00525FE1">
              <w:rPr>
                <w:rFonts w:ascii="Times New Roman" w:hAnsi="Times New Roman" w:cs="Times New Roman"/>
              </w:rPr>
              <w:t>669</w:t>
            </w:r>
          </w:p>
        </w:tc>
      </w:tr>
      <w:tr w:rsidR="00525FE1" w:rsidRPr="00525FE1" w14:paraId="0FFFD9BC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095120D1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0864B29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auto"/>
          </w:tcPr>
          <w:p w14:paraId="1A241B5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3 (47%)</w:t>
            </w:r>
          </w:p>
        </w:tc>
        <w:tc>
          <w:tcPr>
            <w:tcW w:w="1843" w:type="dxa"/>
            <w:shd w:val="clear" w:color="auto" w:fill="auto"/>
          </w:tcPr>
          <w:p w14:paraId="76394280" w14:textId="3066461B" w:rsidR="0082249A" w:rsidRPr="00525FE1" w:rsidRDefault="00606927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9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49.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0DB9124D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061182A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6550B8E4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64D1FA7D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auto"/>
          </w:tcPr>
          <w:p w14:paraId="66836A5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4 (25.4%)</w:t>
            </w:r>
          </w:p>
        </w:tc>
        <w:tc>
          <w:tcPr>
            <w:tcW w:w="1843" w:type="dxa"/>
            <w:shd w:val="clear" w:color="auto" w:fill="auto"/>
          </w:tcPr>
          <w:p w14:paraId="5A92AE9E" w14:textId="3706086C" w:rsidR="0082249A" w:rsidRPr="00525FE1" w:rsidRDefault="00606927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6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20.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4841D3A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1F897E6C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47E8D814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4AB6426B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auto"/>
          </w:tcPr>
          <w:p w14:paraId="4D1EE3D4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 (4.5%)</w:t>
            </w:r>
          </w:p>
        </w:tc>
        <w:tc>
          <w:tcPr>
            <w:tcW w:w="1843" w:type="dxa"/>
            <w:shd w:val="clear" w:color="auto" w:fill="auto"/>
          </w:tcPr>
          <w:p w14:paraId="35171781" w14:textId="3B4CAB2C" w:rsidR="0082249A" w:rsidRPr="00525FE1" w:rsidRDefault="00606927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2.5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51ED816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056B5AEA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78C3A556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04AAC59D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auto"/>
          </w:tcPr>
          <w:p w14:paraId="266BC4C5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auto"/>
          </w:tcPr>
          <w:p w14:paraId="0F687DE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36B2D39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0A2954A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028B7271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am confident that the personal data (such as my race, income and citizenship) collected by my country’s government will not be used against m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AB20BB4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B77CA2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9 (21.6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D929814" w14:textId="52CF69D7" w:rsidR="0082249A" w:rsidRPr="00525FE1" w:rsidRDefault="00D162A4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2</w:t>
            </w:r>
            <w:r w:rsidR="0082249A" w:rsidRPr="00525FE1">
              <w:rPr>
                <w:rFonts w:ascii="Times New Roman" w:hAnsi="Times New Roman" w:cs="Times New Roman"/>
              </w:rPr>
              <w:t xml:space="preserve"> (27.</w:t>
            </w:r>
            <w:r w:rsidRPr="00525FE1">
              <w:rPr>
                <w:rFonts w:ascii="Times New Roman" w:hAnsi="Times New Roman" w:cs="Times New Roman"/>
              </w:rPr>
              <w:t>8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BE0F84E" w14:textId="0E6357ED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D162A4" w:rsidRPr="00525FE1">
              <w:rPr>
                <w:rFonts w:ascii="Times New Roman" w:hAnsi="Times New Roman" w:cs="Times New Roman"/>
              </w:rPr>
              <w:t>206</w:t>
            </w:r>
          </w:p>
        </w:tc>
      </w:tr>
      <w:tr w:rsidR="00525FE1" w:rsidRPr="00525FE1" w14:paraId="6AE95412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18460044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5084F60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7DEAB9B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7 (50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46A1CF8" w14:textId="5AD0369B" w:rsidR="0082249A" w:rsidRPr="00525FE1" w:rsidRDefault="00D162A4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8</w:t>
            </w:r>
            <w:r w:rsidR="0082249A" w:rsidRPr="00525FE1">
              <w:rPr>
                <w:rFonts w:ascii="Times New Roman" w:hAnsi="Times New Roman" w:cs="Times New Roman"/>
              </w:rPr>
              <w:t xml:space="preserve"> (4</w:t>
            </w:r>
            <w:r w:rsidRPr="00525FE1">
              <w:rPr>
                <w:rFonts w:ascii="Times New Roman" w:hAnsi="Times New Roman" w:cs="Times New Roman"/>
              </w:rPr>
              <w:t>8.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5E630C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56C94B2A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144B2F54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2363558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4D3DAE1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5 (26.1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80B93D" w14:textId="14F0C18C" w:rsidR="0082249A" w:rsidRPr="00525FE1" w:rsidRDefault="00D162A4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4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17.7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B4F284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14203BE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03557197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7FF34D79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3F00DD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 (2.2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B4F3398" w14:textId="249D34B1" w:rsidR="0082249A" w:rsidRPr="00525FE1" w:rsidRDefault="00D162A4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5 </w:t>
            </w:r>
            <w:r w:rsidR="0082249A" w:rsidRPr="00525FE1">
              <w:rPr>
                <w:rFonts w:ascii="Times New Roman" w:hAnsi="Times New Roman" w:cs="Times New Roman"/>
              </w:rPr>
              <w:t>(6.</w:t>
            </w:r>
            <w:r w:rsidRPr="00525FE1">
              <w:rPr>
                <w:rFonts w:ascii="Times New Roman" w:hAnsi="Times New Roman" w:cs="Times New Roman"/>
              </w:rPr>
              <w:t>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87AFCD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0D925702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4C9668BD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413CF6E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AD8A00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38041E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A6C0897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0D2433B0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4220AC83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am worried about the cost of/unable to afford the COVID-19 vaccine</w:t>
            </w:r>
          </w:p>
        </w:tc>
        <w:tc>
          <w:tcPr>
            <w:tcW w:w="2693" w:type="dxa"/>
            <w:shd w:val="clear" w:color="auto" w:fill="auto"/>
          </w:tcPr>
          <w:p w14:paraId="7A86EDA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auto"/>
          </w:tcPr>
          <w:p w14:paraId="2559597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2 (9%)</w:t>
            </w:r>
          </w:p>
        </w:tc>
        <w:tc>
          <w:tcPr>
            <w:tcW w:w="1843" w:type="dxa"/>
            <w:shd w:val="clear" w:color="auto" w:fill="auto"/>
          </w:tcPr>
          <w:p w14:paraId="6FC94274" w14:textId="303DC5F6" w:rsidR="0082249A" w:rsidRPr="00525FE1" w:rsidRDefault="00B51DD8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1.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17074664" w14:textId="33942E0B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525FE1">
              <w:rPr>
                <w:rFonts w:ascii="Times New Roman" w:hAnsi="Times New Roman" w:cs="Times New Roman"/>
                <w:b/>
              </w:rPr>
              <w:t>0.04</w:t>
            </w:r>
            <w:r w:rsidR="00B51DD8" w:rsidRPr="00525FE1">
              <w:rPr>
                <w:rFonts w:ascii="Times New Roman" w:hAnsi="Times New Roman" w:cs="Times New Roman"/>
                <w:b/>
              </w:rPr>
              <w:t>9</w:t>
            </w:r>
          </w:p>
        </w:tc>
      </w:tr>
      <w:tr w:rsidR="00525FE1" w:rsidRPr="00525FE1" w14:paraId="54427E77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40DF93BF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5C33D1B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auto"/>
          </w:tcPr>
          <w:p w14:paraId="4B003BD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3 (24.6%)</w:t>
            </w:r>
          </w:p>
        </w:tc>
        <w:tc>
          <w:tcPr>
            <w:tcW w:w="1843" w:type="dxa"/>
            <w:shd w:val="clear" w:color="auto" w:fill="auto"/>
          </w:tcPr>
          <w:p w14:paraId="63042D9F" w14:textId="775428EE" w:rsidR="0082249A" w:rsidRPr="00525FE1" w:rsidRDefault="00B51DD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6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20.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3257256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4F4ABD4E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15FA6EDA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437B6FF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auto"/>
          </w:tcPr>
          <w:p w14:paraId="71826D1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0 (29.9%)</w:t>
            </w:r>
          </w:p>
        </w:tc>
        <w:tc>
          <w:tcPr>
            <w:tcW w:w="1843" w:type="dxa"/>
            <w:shd w:val="clear" w:color="auto" w:fill="auto"/>
          </w:tcPr>
          <w:p w14:paraId="339F9420" w14:textId="004E7CC0" w:rsidR="0082249A" w:rsidRPr="00525FE1" w:rsidRDefault="00B51DD8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9</w:t>
            </w:r>
            <w:r w:rsidR="0082249A" w:rsidRPr="00525FE1">
              <w:rPr>
                <w:rFonts w:ascii="Times New Roman" w:hAnsi="Times New Roman" w:cs="Times New Roman"/>
              </w:rPr>
              <w:t xml:space="preserve"> (2</w:t>
            </w:r>
            <w:r w:rsidRPr="00525FE1">
              <w:rPr>
                <w:rFonts w:ascii="Times New Roman" w:hAnsi="Times New Roman" w:cs="Times New Roman"/>
              </w:rPr>
              <w:t>4.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0C024CD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7D0302C1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014D3414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09D3957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auto"/>
          </w:tcPr>
          <w:p w14:paraId="1519EAE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8 (28.4%)</w:t>
            </w:r>
          </w:p>
        </w:tc>
        <w:tc>
          <w:tcPr>
            <w:tcW w:w="1843" w:type="dxa"/>
            <w:shd w:val="clear" w:color="auto" w:fill="auto"/>
          </w:tcPr>
          <w:p w14:paraId="1E55316B" w14:textId="60C6A188" w:rsidR="0082249A" w:rsidRPr="00525FE1" w:rsidRDefault="00B51DD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3</w:t>
            </w:r>
            <w:r w:rsidR="0082249A" w:rsidRPr="00525FE1">
              <w:rPr>
                <w:rFonts w:ascii="Times New Roman" w:hAnsi="Times New Roman" w:cs="Times New Roman"/>
              </w:rPr>
              <w:t xml:space="preserve"> (4</w:t>
            </w:r>
            <w:r w:rsidRPr="00525FE1">
              <w:rPr>
                <w:rFonts w:ascii="Times New Roman" w:hAnsi="Times New Roman" w:cs="Times New Roman"/>
              </w:rPr>
              <w:t>1.8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4555860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6FBC4831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778DB094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11BC116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auto"/>
          </w:tcPr>
          <w:p w14:paraId="76F39A9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1 (8.2%)</w:t>
            </w:r>
          </w:p>
        </w:tc>
        <w:tc>
          <w:tcPr>
            <w:tcW w:w="1843" w:type="dxa"/>
            <w:shd w:val="clear" w:color="auto" w:fill="auto"/>
          </w:tcPr>
          <w:p w14:paraId="7A7D8ED4" w14:textId="425A966E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</w:t>
            </w:r>
            <w:r w:rsidR="00B51DD8" w:rsidRPr="00525FE1">
              <w:rPr>
                <w:rFonts w:ascii="Times New Roman" w:hAnsi="Times New Roman" w:cs="Times New Roman"/>
              </w:rPr>
              <w:t>0</w:t>
            </w:r>
            <w:r w:rsidRPr="00525FE1">
              <w:rPr>
                <w:rFonts w:ascii="Times New Roman" w:hAnsi="Times New Roman" w:cs="Times New Roman"/>
              </w:rPr>
              <w:t xml:space="preserve"> (1</w:t>
            </w:r>
            <w:r w:rsidR="00B51DD8" w:rsidRPr="00525FE1">
              <w:rPr>
                <w:rFonts w:ascii="Times New Roman" w:hAnsi="Times New Roman" w:cs="Times New Roman"/>
              </w:rPr>
              <w:t>2.7</w:t>
            </w:r>
            <w:r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3DDD596C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4F1D29BD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252A7657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The maximum amount of money (USD) I am willing to spend on the COVID-19 vaccin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90AA8DE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Free of charg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8FD2E81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83 (61.9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3EDED40" w14:textId="69C74B60" w:rsidR="0082249A" w:rsidRPr="00525FE1" w:rsidRDefault="00B51DD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>8 (3</w:t>
            </w:r>
            <w:r w:rsidRPr="00525FE1">
              <w:rPr>
                <w:rFonts w:ascii="Times New Roman" w:hAnsi="Times New Roman" w:cs="Times New Roman"/>
              </w:rPr>
              <w:t>5.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9B35051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525FE1">
              <w:rPr>
                <w:rFonts w:ascii="Times New Roman" w:hAnsi="Times New Roman" w:cs="Times New Roman"/>
                <w:b/>
              </w:rPr>
              <w:t>≤0.001</w:t>
            </w:r>
          </w:p>
        </w:tc>
      </w:tr>
      <w:tr w:rsidR="00525FE1" w:rsidRPr="00525FE1" w14:paraId="4791CE94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2CD70A3C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50B059B7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86EAAFB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6 (26.9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8A22F6E" w14:textId="66A99B33" w:rsidR="0082249A" w:rsidRPr="00525FE1" w:rsidRDefault="00B51DD8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0</w:t>
            </w:r>
            <w:r w:rsidR="0082249A" w:rsidRPr="00525FE1">
              <w:rPr>
                <w:rFonts w:ascii="Times New Roman" w:hAnsi="Times New Roman" w:cs="Times New Roman"/>
              </w:rPr>
              <w:t xml:space="preserve"> (2</w:t>
            </w:r>
            <w:r w:rsidRPr="00525FE1">
              <w:rPr>
                <w:rFonts w:ascii="Times New Roman" w:hAnsi="Times New Roman" w:cs="Times New Roman"/>
              </w:rPr>
              <w:t>5.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1027D6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7AD3AAF1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3FAEEEC3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350A975E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25DB38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8 (6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FBD6610" w14:textId="33A18BEB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B51DD8" w:rsidRPr="00525FE1">
              <w:rPr>
                <w:rFonts w:ascii="Times New Roman" w:hAnsi="Times New Roman" w:cs="Times New Roman"/>
              </w:rPr>
              <w:t>0</w:t>
            </w:r>
            <w:r w:rsidRPr="00525FE1">
              <w:rPr>
                <w:rFonts w:ascii="Times New Roman" w:hAnsi="Times New Roman" w:cs="Times New Roman"/>
              </w:rPr>
              <w:t xml:space="preserve"> (2</w:t>
            </w:r>
            <w:r w:rsidR="00B51DD8" w:rsidRPr="00525FE1">
              <w:rPr>
                <w:rFonts w:ascii="Times New Roman" w:hAnsi="Times New Roman" w:cs="Times New Roman"/>
              </w:rPr>
              <w:t>5.3</w:t>
            </w:r>
            <w:r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0013ED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7C032DB2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2551E9A5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527D2FC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≥250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9F31D9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 (5.2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1482707" w14:textId="1CAC45A6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</w:t>
            </w:r>
            <w:r w:rsidR="00B51DD8" w:rsidRPr="00525FE1">
              <w:rPr>
                <w:rFonts w:ascii="Times New Roman" w:hAnsi="Times New Roman" w:cs="Times New Roman"/>
              </w:rPr>
              <w:t>1</w:t>
            </w:r>
            <w:r w:rsidRPr="00525FE1">
              <w:rPr>
                <w:rFonts w:ascii="Times New Roman" w:hAnsi="Times New Roman" w:cs="Times New Roman"/>
              </w:rPr>
              <w:t xml:space="preserve"> (13</w:t>
            </w:r>
            <w:r w:rsidR="00B51DD8" w:rsidRPr="00525FE1">
              <w:rPr>
                <w:rFonts w:ascii="Times New Roman" w:hAnsi="Times New Roman" w:cs="Times New Roman"/>
              </w:rPr>
              <w:t>.9</w:t>
            </w:r>
            <w:r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80DFF2C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6AD842BD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20FD0964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belief that vaccines in general are safe and effective</w:t>
            </w:r>
          </w:p>
        </w:tc>
        <w:tc>
          <w:tcPr>
            <w:tcW w:w="2693" w:type="dxa"/>
            <w:shd w:val="clear" w:color="auto" w:fill="auto"/>
          </w:tcPr>
          <w:p w14:paraId="265E016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auto"/>
          </w:tcPr>
          <w:p w14:paraId="7F683EC7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9 (14.2%)</w:t>
            </w:r>
          </w:p>
        </w:tc>
        <w:tc>
          <w:tcPr>
            <w:tcW w:w="1843" w:type="dxa"/>
            <w:shd w:val="clear" w:color="auto" w:fill="auto"/>
          </w:tcPr>
          <w:p w14:paraId="5D3D563F" w14:textId="792C62F9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</w:t>
            </w:r>
            <w:r w:rsidR="00B51DD8" w:rsidRPr="00525FE1">
              <w:rPr>
                <w:rFonts w:ascii="Times New Roman" w:hAnsi="Times New Roman" w:cs="Times New Roman"/>
              </w:rPr>
              <w:t>3</w:t>
            </w:r>
            <w:r w:rsidRPr="00525FE1">
              <w:rPr>
                <w:rFonts w:ascii="Times New Roman" w:hAnsi="Times New Roman" w:cs="Times New Roman"/>
              </w:rPr>
              <w:t xml:space="preserve"> (1</w:t>
            </w:r>
            <w:r w:rsidR="00B51DD8" w:rsidRPr="00525FE1">
              <w:rPr>
                <w:rFonts w:ascii="Times New Roman" w:hAnsi="Times New Roman" w:cs="Times New Roman"/>
              </w:rPr>
              <w:t>6.5</w:t>
            </w:r>
            <w:r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152295C4" w14:textId="725DE5BC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B51DD8" w:rsidRPr="00525FE1">
              <w:rPr>
                <w:rFonts w:ascii="Times New Roman" w:hAnsi="Times New Roman" w:cs="Times New Roman"/>
              </w:rPr>
              <w:t>245</w:t>
            </w:r>
          </w:p>
        </w:tc>
      </w:tr>
      <w:tr w:rsidR="00525FE1" w:rsidRPr="00525FE1" w14:paraId="703F2AA6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058531E4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61D7BA96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auto"/>
          </w:tcPr>
          <w:p w14:paraId="2C1E06A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8 (35.8%)</w:t>
            </w:r>
          </w:p>
        </w:tc>
        <w:tc>
          <w:tcPr>
            <w:tcW w:w="1843" w:type="dxa"/>
            <w:shd w:val="clear" w:color="auto" w:fill="auto"/>
          </w:tcPr>
          <w:p w14:paraId="16F104D0" w14:textId="7B8E5AFB" w:rsidR="0082249A" w:rsidRPr="00525FE1" w:rsidRDefault="00B51DD8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7</w:t>
            </w:r>
            <w:r w:rsidR="0082249A" w:rsidRPr="00525FE1">
              <w:rPr>
                <w:rFonts w:ascii="Times New Roman" w:hAnsi="Times New Roman" w:cs="Times New Roman"/>
              </w:rPr>
              <w:t xml:space="preserve"> (4</w:t>
            </w:r>
            <w:r w:rsidRPr="00525FE1">
              <w:rPr>
                <w:rFonts w:ascii="Times New Roman" w:hAnsi="Times New Roman" w:cs="Times New Roman"/>
              </w:rPr>
              <w:t>6</w:t>
            </w:r>
            <w:r w:rsidR="0082249A" w:rsidRPr="00525FE1">
              <w:rPr>
                <w:rFonts w:ascii="Times New Roman" w:hAnsi="Times New Roman" w:cs="Times New Roman"/>
              </w:rPr>
              <w:t>.8%)</w:t>
            </w:r>
          </w:p>
        </w:tc>
        <w:tc>
          <w:tcPr>
            <w:tcW w:w="1134" w:type="dxa"/>
            <w:shd w:val="clear" w:color="auto" w:fill="auto"/>
          </w:tcPr>
          <w:p w14:paraId="37526D7D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783033D1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42542521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3121428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auto"/>
          </w:tcPr>
          <w:p w14:paraId="6401D8DB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2 (46.3%)</w:t>
            </w:r>
          </w:p>
        </w:tc>
        <w:tc>
          <w:tcPr>
            <w:tcW w:w="1843" w:type="dxa"/>
            <w:shd w:val="clear" w:color="auto" w:fill="auto"/>
          </w:tcPr>
          <w:p w14:paraId="35E94305" w14:textId="416DB5DA" w:rsidR="0082249A" w:rsidRPr="00525FE1" w:rsidRDefault="00B51DD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6</w:t>
            </w:r>
            <w:r w:rsidR="0082249A" w:rsidRPr="00525FE1">
              <w:rPr>
                <w:rFonts w:ascii="Times New Roman" w:hAnsi="Times New Roman" w:cs="Times New Roman"/>
              </w:rPr>
              <w:t xml:space="preserve"> (32.</w:t>
            </w:r>
            <w:r w:rsidRPr="00525FE1">
              <w:rPr>
                <w:rFonts w:ascii="Times New Roman" w:hAnsi="Times New Roman" w:cs="Times New Roman"/>
              </w:rPr>
              <w:t>9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50BCDB2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6DAEE532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6C40D228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0DCB44D7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auto"/>
          </w:tcPr>
          <w:p w14:paraId="4A1CACC5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 (2.2%)</w:t>
            </w:r>
          </w:p>
        </w:tc>
        <w:tc>
          <w:tcPr>
            <w:tcW w:w="1843" w:type="dxa"/>
            <w:shd w:val="clear" w:color="auto" w:fill="auto"/>
          </w:tcPr>
          <w:p w14:paraId="491CD20A" w14:textId="33E33BAF" w:rsidR="0082249A" w:rsidRPr="00525FE1" w:rsidRDefault="00B51DD8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3.8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71B2A69E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42C0036B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699B9B49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11A11D8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auto"/>
          </w:tcPr>
          <w:p w14:paraId="6CF7A8D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 (1.5%)</w:t>
            </w:r>
          </w:p>
        </w:tc>
        <w:tc>
          <w:tcPr>
            <w:tcW w:w="1843" w:type="dxa"/>
            <w:shd w:val="clear" w:color="auto" w:fill="auto"/>
          </w:tcPr>
          <w:p w14:paraId="74158BFC" w14:textId="36520985" w:rsidR="0082249A" w:rsidRPr="00525FE1" w:rsidRDefault="00B51DD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  <w:r w:rsidR="0082249A" w:rsidRPr="00525FE1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</w:tcPr>
          <w:p w14:paraId="79A825D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772F2DE5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5B4FEBC6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am willing to receive other vaccines, eg the influenza vaccin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414E4D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09C0B1C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5 (18.7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D630672" w14:textId="39DC9CF5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</w:t>
            </w:r>
            <w:r w:rsidR="00B51DD8" w:rsidRPr="00525FE1">
              <w:rPr>
                <w:rFonts w:ascii="Times New Roman" w:hAnsi="Times New Roman" w:cs="Times New Roman"/>
              </w:rPr>
              <w:t>2</w:t>
            </w:r>
            <w:r w:rsidRPr="00525FE1">
              <w:rPr>
                <w:rFonts w:ascii="Times New Roman" w:hAnsi="Times New Roman" w:cs="Times New Roman"/>
              </w:rPr>
              <w:t xml:space="preserve"> (1</w:t>
            </w:r>
            <w:r w:rsidR="00B51DD8" w:rsidRPr="00525FE1">
              <w:rPr>
                <w:rFonts w:ascii="Times New Roman" w:hAnsi="Times New Roman" w:cs="Times New Roman"/>
              </w:rPr>
              <w:t>5.2</w:t>
            </w:r>
            <w:r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AFAEBA7" w14:textId="444AF294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B51DD8" w:rsidRPr="00525FE1">
              <w:rPr>
                <w:rFonts w:ascii="Times New Roman" w:hAnsi="Times New Roman" w:cs="Times New Roman"/>
              </w:rPr>
              <w:t>099</w:t>
            </w:r>
          </w:p>
        </w:tc>
      </w:tr>
      <w:tr w:rsidR="00525FE1" w:rsidRPr="00525FE1" w14:paraId="30B802AA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6800AE4A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7D2B2FB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CD2495B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6 (41.8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A552C29" w14:textId="2D74CB90" w:rsidR="0082249A" w:rsidRPr="00525FE1" w:rsidRDefault="00B51DD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3</w:t>
            </w:r>
            <w:r w:rsidR="0082249A" w:rsidRPr="00525FE1">
              <w:rPr>
                <w:rFonts w:ascii="Times New Roman" w:hAnsi="Times New Roman" w:cs="Times New Roman"/>
              </w:rPr>
              <w:t xml:space="preserve"> (5</w:t>
            </w:r>
            <w:r w:rsidRPr="00525FE1">
              <w:rPr>
                <w:rFonts w:ascii="Times New Roman" w:hAnsi="Times New Roman" w:cs="Times New Roman"/>
              </w:rPr>
              <w:t>4.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08BDD5D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41CAF8F9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1E4B1158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40E531C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3B3DD89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5 (33.6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646B1BB" w14:textId="30EF7BF6" w:rsidR="0082249A" w:rsidRPr="00525FE1" w:rsidRDefault="00B51DD8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6</w:t>
            </w:r>
            <w:r w:rsidR="0082249A" w:rsidRPr="00525FE1">
              <w:rPr>
                <w:rFonts w:ascii="Times New Roman" w:hAnsi="Times New Roman" w:cs="Times New Roman"/>
              </w:rPr>
              <w:t xml:space="preserve"> (2</w:t>
            </w:r>
            <w:r w:rsidRPr="00525FE1">
              <w:rPr>
                <w:rFonts w:ascii="Times New Roman" w:hAnsi="Times New Roman" w:cs="Times New Roman"/>
              </w:rPr>
              <w:t>0.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11D080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D6B6138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22BE33E9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75DA481C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20D4B8A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8 (6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317C03A" w14:textId="2E9AC18B" w:rsidR="0082249A" w:rsidRPr="00525FE1" w:rsidRDefault="00B51DD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8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10.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1365BC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12C93538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5B7D7437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76E037C5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2C87FF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0E138A9" w14:textId="7BEE5F8A" w:rsidR="0082249A" w:rsidRPr="00525FE1" w:rsidRDefault="00B51DD8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B478BC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1CC4E80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4C0B7178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am intending to/have already been vaccinated against the flu</w:t>
            </w:r>
          </w:p>
        </w:tc>
        <w:tc>
          <w:tcPr>
            <w:tcW w:w="2693" w:type="dxa"/>
            <w:shd w:val="clear" w:color="auto" w:fill="auto"/>
          </w:tcPr>
          <w:p w14:paraId="6E0CF76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auto"/>
          </w:tcPr>
          <w:p w14:paraId="027C69CA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4 (10.4%)</w:t>
            </w:r>
          </w:p>
        </w:tc>
        <w:tc>
          <w:tcPr>
            <w:tcW w:w="1843" w:type="dxa"/>
            <w:shd w:val="clear" w:color="auto" w:fill="auto"/>
          </w:tcPr>
          <w:p w14:paraId="79F31A8F" w14:textId="049E677E" w:rsidR="0082249A" w:rsidRPr="00525FE1" w:rsidRDefault="00B51DD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8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10.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7E4ED848" w14:textId="73A9D406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B51DD8" w:rsidRPr="00525FE1">
              <w:rPr>
                <w:rFonts w:ascii="Times New Roman" w:hAnsi="Times New Roman" w:cs="Times New Roman"/>
              </w:rPr>
              <w:t>082</w:t>
            </w:r>
          </w:p>
        </w:tc>
      </w:tr>
      <w:tr w:rsidR="00525FE1" w:rsidRPr="00525FE1" w14:paraId="74041F28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05EC4039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5368754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auto"/>
          </w:tcPr>
          <w:p w14:paraId="6967922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2 (23.9%)</w:t>
            </w:r>
          </w:p>
        </w:tc>
        <w:tc>
          <w:tcPr>
            <w:tcW w:w="1843" w:type="dxa"/>
            <w:shd w:val="clear" w:color="auto" w:fill="auto"/>
          </w:tcPr>
          <w:p w14:paraId="455E19CA" w14:textId="6F0CC7A5" w:rsidR="0082249A" w:rsidRPr="00525FE1" w:rsidRDefault="00B51DD8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6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20.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4610226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1862990D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5D2C30A6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0353388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auto"/>
          </w:tcPr>
          <w:p w14:paraId="2AAC864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6 (49.3%)</w:t>
            </w:r>
          </w:p>
        </w:tc>
        <w:tc>
          <w:tcPr>
            <w:tcW w:w="1843" w:type="dxa"/>
            <w:shd w:val="clear" w:color="auto" w:fill="auto"/>
          </w:tcPr>
          <w:p w14:paraId="37A85FEF" w14:textId="32A91CA0" w:rsidR="0082249A" w:rsidRPr="00525FE1" w:rsidRDefault="00B51DD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9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36.7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5175344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0E07D3AA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19964FBB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367D81C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auto"/>
          </w:tcPr>
          <w:p w14:paraId="07E804F6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1 (15.7%)</w:t>
            </w:r>
          </w:p>
        </w:tc>
        <w:tc>
          <w:tcPr>
            <w:tcW w:w="1843" w:type="dxa"/>
            <w:shd w:val="clear" w:color="auto" w:fill="auto"/>
          </w:tcPr>
          <w:p w14:paraId="6B131327" w14:textId="27B3BF80" w:rsidR="0082249A" w:rsidRPr="00525FE1" w:rsidRDefault="00B51DD8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4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30.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55D2AB7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509343CF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5D4FCA6B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5915446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auto"/>
          </w:tcPr>
          <w:p w14:paraId="1FEE4C4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 (0.7%)</w:t>
            </w:r>
          </w:p>
        </w:tc>
        <w:tc>
          <w:tcPr>
            <w:tcW w:w="1843" w:type="dxa"/>
            <w:shd w:val="clear" w:color="auto" w:fill="auto"/>
          </w:tcPr>
          <w:p w14:paraId="13F23636" w14:textId="27E9702C" w:rsidR="0082249A" w:rsidRPr="00525FE1" w:rsidRDefault="00B51DD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2.5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4E16825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5FD7D79C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3C9D2DDF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How much do you feel that the COVID-19 pandemic has affected your daily life?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4F59D66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DA446A6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7 (12.7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236F3B1" w14:textId="013FA233" w:rsidR="0082249A" w:rsidRPr="00525FE1" w:rsidRDefault="00016755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6.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12FBFA4" w14:textId="373744D8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1</w:t>
            </w:r>
            <w:r w:rsidR="00016755" w:rsidRPr="00525FE1">
              <w:rPr>
                <w:rFonts w:ascii="Times New Roman" w:hAnsi="Times New Roman" w:cs="Times New Roman"/>
              </w:rPr>
              <w:t>14</w:t>
            </w:r>
          </w:p>
        </w:tc>
      </w:tr>
      <w:tr w:rsidR="00525FE1" w:rsidRPr="00525FE1" w14:paraId="17E8B1CE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76775E20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5C62E56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906F93B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6 (19.4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B942658" w14:textId="1D7380DA" w:rsidR="0082249A" w:rsidRPr="00525FE1" w:rsidRDefault="00016755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4</w:t>
            </w:r>
            <w:r w:rsidR="0082249A" w:rsidRPr="00525FE1">
              <w:rPr>
                <w:rFonts w:ascii="Times New Roman" w:hAnsi="Times New Roman" w:cs="Times New Roman"/>
              </w:rPr>
              <w:t xml:space="preserve"> (1</w:t>
            </w:r>
            <w:r w:rsidRPr="00525FE1">
              <w:rPr>
                <w:rFonts w:ascii="Times New Roman" w:hAnsi="Times New Roman" w:cs="Times New Roman"/>
              </w:rPr>
              <w:t>7.7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D8FFCF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4AAFCF4E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54F9DB1D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1057D8FB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52BC8D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3 (39.6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BC38CCF" w14:textId="19ADE58C" w:rsidR="0082249A" w:rsidRPr="00525FE1" w:rsidRDefault="00016755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9</w:t>
            </w:r>
            <w:r w:rsidR="0082249A" w:rsidRPr="00525FE1">
              <w:rPr>
                <w:rFonts w:ascii="Times New Roman" w:hAnsi="Times New Roman" w:cs="Times New Roman"/>
              </w:rPr>
              <w:t xml:space="preserve"> (3</w:t>
            </w:r>
            <w:r w:rsidRPr="00525FE1">
              <w:rPr>
                <w:rFonts w:ascii="Times New Roman" w:hAnsi="Times New Roman" w:cs="Times New Roman"/>
              </w:rPr>
              <w:t>6.7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7FDB259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78A4AA09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55B0CE68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7AEB5B4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219710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6 (26.9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5132431" w14:textId="540896A9" w:rsidR="0082249A" w:rsidRPr="00525FE1" w:rsidRDefault="00016755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5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31.6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A603A2E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72F5269F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601C055E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2E06C8C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5516E2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 (1.5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FFAE126" w14:textId="1DF3884F" w:rsidR="0082249A" w:rsidRPr="00525FE1" w:rsidRDefault="00016755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</w:t>
            </w:r>
            <w:r w:rsidR="0082249A" w:rsidRPr="00525FE1">
              <w:rPr>
                <w:rFonts w:ascii="Times New Roman" w:hAnsi="Times New Roman" w:cs="Times New Roman"/>
              </w:rPr>
              <w:t xml:space="preserve"> (7.6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69C3DA1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11EE70FC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41D7997F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believe that the vaccine would allow life to return to normal</w:t>
            </w:r>
          </w:p>
        </w:tc>
        <w:tc>
          <w:tcPr>
            <w:tcW w:w="2693" w:type="dxa"/>
            <w:shd w:val="clear" w:color="auto" w:fill="auto"/>
          </w:tcPr>
          <w:p w14:paraId="0728812B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auto"/>
          </w:tcPr>
          <w:p w14:paraId="37F014E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8 (13.4%)</w:t>
            </w:r>
          </w:p>
        </w:tc>
        <w:tc>
          <w:tcPr>
            <w:tcW w:w="1843" w:type="dxa"/>
            <w:shd w:val="clear" w:color="auto" w:fill="auto"/>
          </w:tcPr>
          <w:p w14:paraId="105ECA4C" w14:textId="53153DB0" w:rsidR="0082249A" w:rsidRPr="00525FE1" w:rsidRDefault="00E541F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9</w:t>
            </w:r>
            <w:r w:rsidR="0082249A" w:rsidRPr="00525FE1">
              <w:rPr>
                <w:rFonts w:ascii="Times New Roman" w:hAnsi="Times New Roman" w:cs="Times New Roman"/>
              </w:rPr>
              <w:t xml:space="preserve"> (1</w:t>
            </w:r>
            <w:r w:rsidRPr="00525FE1">
              <w:rPr>
                <w:rFonts w:ascii="Times New Roman" w:hAnsi="Times New Roman" w:cs="Times New Roman"/>
              </w:rPr>
              <w:t>1.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1F837A10" w14:textId="1E95AC74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E541F8" w:rsidRPr="00525FE1">
              <w:rPr>
                <w:rFonts w:ascii="Times New Roman" w:hAnsi="Times New Roman" w:cs="Times New Roman"/>
              </w:rPr>
              <w:t>854</w:t>
            </w:r>
          </w:p>
        </w:tc>
      </w:tr>
      <w:tr w:rsidR="00525FE1" w:rsidRPr="00525FE1" w14:paraId="62E2AE36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03713DBB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2A59DBAB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auto"/>
          </w:tcPr>
          <w:p w14:paraId="544CF37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6 (41.8%)</w:t>
            </w:r>
          </w:p>
        </w:tc>
        <w:tc>
          <w:tcPr>
            <w:tcW w:w="1843" w:type="dxa"/>
            <w:shd w:val="clear" w:color="auto" w:fill="auto"/>
          </w:tcPr>
          <w:p w14:paraId="27249C28" w14:textId="7B021374" w:rsidR="0082249A" w:rsidRPr="00525FE1" w:rsidRDefault="00E541F8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7</w:t>
            </w:r>
            <w:r w:rsidR="0082249A" w:rsidRPr="00525FE1">
              <w:rPr>
                <w:rFonts w:ascii="Times New Roman" w:hAnsi="Times New Roman" w:cs="Times New Roman"/>
              </w:rPr>
              <w:t xml:space="preserve"> (4</w:t>
            </w:r>
            <w:r w:rsidRPr="00525FE1">
              <w:rPr>
                <w:rFonts w:ascii="Times New Roman" w:hAnsi="Times New Roman" w:cs="Times New Roman"/>
              </w:rPr>
              <w:t>6.8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42877D67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42B5885A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2D4226A2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5DD0E69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auto"/>
          </w:tcPr>
          <w:p w14:paraId="322B5BF1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3 (39.6%)</w:t>
            </w:r>
          </w:p>
        </w:tc>
        <w:tc>
          <w:tcPr>
            <w:tcW w:w="1843" w:type="dxa"/>
            <w:shd w:val="clear" w:color="auto" w:fill="auto"/>
          </w:tcPr>
          <w:p w14:paraId="4472F6A8" w14:textId="273F2494" w:rsidR="0082249A" w:rsidRPr="00525FE1" w:rsidRDefault="00E541F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>8 (3</w:t>
            </w:r>
            <w:r w:rsidRPr="00525FE1">
              <w:rPr>
                <w:rFonts w:ascii="Times New Roman" w:hAnsi="Times New Roman" w:cs="Times New Roman"/>
              </w:rPr>
              <w:t>5.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096D572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6055A7C5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493CB0F9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385E16D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auto"/>
          </w:tcPr>
          <w:p w14:paraId="0C9F6D3C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 (5.2%)</w:t>
            </w:r>
          </w:p>
        </w:tc>
        <w:tc>
          <w:tcPr>
            <w:tcW w:w="1843" w:type="dxa"/>
            <w:shd w:val="clear" w:color="auto" w:fill="auto"/>
          </w:tcPr>
          <w:p w14:paraId="5B2E4793" w14:textId="6F465212" w:rsidR="0082249A" w:rsidRPr="00525FE1" w:rsidRDefault="00E541F8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</w:t>
            </w:r>
            <w:r w:rsidR="0082249A" w:rsidRPr="00525FE1">
              <w:rPr>
                <w:rFonts w:ascii="Times New Roman" w:hAnsi="Times New Roman" w:cs="Times New Roman"/>
              </w:rPr>
              <w:t xml:space="preserve"> (6.</w:t>
            </w:r>
            <w:r w:rsidRPr="00525FE1">
              <w:rPr>
                <w:rFonts w:ascii="Times New Roman" w:hAnsi="Times New Roman" w:cs="Times New Roman"/>
              </w:rPr>
              <w:t>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197CB5C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41839BA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511217AB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3E22D29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auto"/>
          </w:tcPr>
          <w:p w14:paraId="58F4B72D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auto"/>
          </w:tcPr>
          <w:p w14:paraId="3F24238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68738DEA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4EB7058A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206B67BE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t is everyone’s social responsibility to get vaccinated, barring any contraindications (eg allergy)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377AF5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18DF20C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5 (26.1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D8B899B" w14:textId="6D7C14C2" w:rsidR="0082249A" w:rsidRPr="00525FE1" w:rsidRDefault="008E34EB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0</w:t>
            </w:r>
            <w:r w:rsidR="0082249A" w:rsidRPr="00525FE1">
              <w:rPr>
                <w:rFonts w:ascii="Times New Roman" w:hAnsi="Times New Roman" w:cs="Times New Roman"/>
              </w:rPr>
              <w:t xml:space="preserve"> (3</w:t>
            </w:r>
            <w:r w:rsidRPr="00525FE1">
              <w:rPr>
                <w:rFonts w:ascii="Times New Roman" w:hAnsi="Times New Roman" w:cs="Times New Roman"/>
              </w:rPr>
              <w:t>8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D2AD194" w14:textId="683F9138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525FE1">
              <w:rPr>
                <w:rFonts w:ascii="Times New Roman" w:hAnsi="Times New Roman" w:cs="Times New Roman"/>
                <w:b/>
                <w:bCs/>
              </w:rPr>
              <w:t>0.0</w:t>
            </w:r>
            <w:r w:rsidR="008E34EB" w:rsidRPr="00525FE1">
              <w:rPr>
                <w:rFonts w:ascii="Times New Roman" w:hAnsi="Times New Roman" w:cs="Times New Roman"/>
                <w:b/>
                <w:bCs/>
              </w:rPr>
              <w:t>35</w:t>
            </w:r>
          </w:p>
        </w:tc>
      </w:tr>
      <w:tr w:rsidR="00525FE1" w:rsidRPr="00525FE1" w14:paraId="43477E4A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5E5C52C0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16DF84DE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7F8E87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5 (56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2FA7FA2" w14:textId="2541573B" w:rsidR="0082249A" w:rsidRPr="00525FE1" w:rsidRDefault="008E34EB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2</w:t>
            </w:r>
            <w:r w:rsidR="0082249A" w:rsidRPr="00525FE1">
              <w:rPr>
                <w:rFonts w:ascii="Times New Roman" w:hAnsi="Times New Roman" w:cs="Times New Roman"/>
              </w:rPr>
              <w:t xml:space="preserve"> (4</w:t>
            </w:r>
            <w:r w:rsidRPr="00525FE1">
              <w:rPr>
                <w:rFonts w:ascii="Times New Roman" w:hAnsi="Times New Roman" w:cs="Times New Roman"/>
              </w:rPr>
              <w:t>0.5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EFF4D5C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F2A7D28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28C4BBBE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1E634037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0A34FCD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3 (17.2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43952CC" w14:textId="496C1A8A" w:rsidR="0082249A" w:rsidRPr="00525FE1" w:rsidRDefault="008E34EB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3</w:t>
            </w:r>
            <w:r w:rsidR="0082249A" w:rsidRPr="00525FE1">
              <w:rPr>
                <w:rFonts w:ascii="Times New Roman" w:hAnsi="Times New Roman" w:cs="Times New Roman"/>
              </w:rPr>
              <w:t xml:space="preserve"> (1</w:t>
            </w:r>
            <w:r w:rsidRPr="00525FE1">
              <w:rPr>
                <w:rFonts w:ascii="Times New Roman" w:hAnsi="Times New Roman" w:cs="Times New Roman"/>
              </w:rPr>
              <w:t>6.5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62A487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8D5EFA8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0C103A68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659D573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0278BA1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 (0.7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8249799" w14:textId="4A15474B" w:rsidR="0082249A" w:rsidRPr="00525FE1" w:rsidRDefault="008E34EB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</w:t>
            </w:r>
            <w:r w:rsidR="0082249A" w:rsidRPr="00525FE1">
              <w:rPr>
                <w:rFonts w:ascii="Times New Roman" w:hAnsi="Times New Roman" w:cs="Times New Roman"/>
              </w:rPr>
              <w:t xml:space="preserve"> (5.</w:t>
            </w:r>
            <w:r w:rsidRPr="00525FE1">
              <w:rPr>
                <w:rFonts w:ascii="Times New Roman" w:hAnsi="Times New Roman" w:cs="Times New Roman"/>
              </w:rPr>
              <w:t>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ED8A8F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CDFFEE7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0257CC2A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7D400959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CB38DF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F5A76EE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C914A66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22D6620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2842A136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  <w:shd w:val="clear" w:color="auto" w:fill="FFFFFF"/>
              </w:rPr>
              <w:t>I prefer the current preventive measures such as social distancing, wearing mask over vaccination. </w:t>
            </w:r>
          </w:p>
        </w:tc>
        <w:tc>
          <w:tcPr>
            <w:tcW w:w="2693" w:type="dxa"/>
            <w:shd w:val="clear" w:color="auto" w:fill="auto"/>
          </w:tcPr>
          <w:p w14:paraId="1F2F5E6D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auto"/>
          </w:tcPr>
          <w:p w14:paraId="77462BD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7 (12.7%)</w:t>
            </w:r>
          </w:p>
        </w:tc>
        <w:tc>
          <w:tcPr>
            <w:tcW w:w="1843" w:type="dxa"/>
            <w:shd w:val="clear" w:color="auto" w:fill="auto"/>
          </w:tcPr>
          <w:p w14:paraId="5A0D2322" w14:textId="6F0669F4" w:rsidR="0082249A" w:rsidRPr="00525FE1" w:rsidRDefault="008E34EB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</w:t>
            </w:r>
            <w:r w:rsidR="0082249A" w:rsidRPr="00525FE1">
              <w:rPr>
                <w:rFonts w:ascii="Times New Roman" w:hAnsi="Times New Roman" w:cs="Times New Roman"/>
              </w:rPr>
              <w:t>4 (1</w:t>
            </w:r>
            <w:r w:rsidRPr="00525FE1">
              <w:rPr>
                <w:rFonts w:ascii="Times New Roman" w:hAnsi="Times New Roman" w:cs="Times New Roman"/>
              </w:rPr>
              <w:t>7.7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4509C091" w14:textId="3FB00872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525FE1">
              <w:rPr>
                <w:rFonts w:ascii="Times New Roman" w:hAnsi="Times New Roman" w:cs="Times New Roman"/>
                <w:bCs/>
              </w:rPr>
              <w:t>0.0</w:t>
            </w:r>
            <w:r w:rsidR="008E34EB" w:rsidRPr="00525FE1">
              <w:rPr>
                <w:rFonts w:ascii="Times New Roman" w:hAnsi="Times New Roman" w:cs="Times New Roman"/>
                <w:bCs/>
              </w:rPr>
              <w:t>92</w:t>
            </w:r>
          </w:p>
        </w:tc>
      </w:tr>
      <w:tr w:rsidR="00525FE1" w:rsidRPr="00525FE1" w14:paraId="59D25753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42B39F3C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7FF090D1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auto"/>
          </w:tcPr>
          <w:p w14:paraId="4AF0A1D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3 (32.1%)</w:t>
            </w:r>
          </w:p>
        </w:tc>
        <w:tc>
          <w:tcPr>
            <w:tcW w:w="1843" w:type="dxa"/>
            <w:shd w:val="clear" w:color="auto" w:fill="auto"/>
          </w:tcPr>
          <w:p w14:paraId="0C7D1E41" w14:textId="7F7CFE45" w:rsidR="0082249A" w:rsidRPr="00525FE1" w:rsidRDefault="008E34EB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3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41.8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36FE6E1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098C84C8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756CE55D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6DA8154C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auto"/>
          </w:tcPr>
          <w:p w14:paraId="6445EFD4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4 (40.3%)</w:t>
            </w:r>
          </w:p>
        </w:tc>
        <w:tc>
          <w:tcPr>
            <w:tcW w:w="1843" w:type="dxa"/>
            <w:shd w:val="clear" w:color="auto" w:fill="auto"/>
          </w:tcPr>
          <w:p w14:paraId="6A0E9585" w14:textId="0BE44A60" w:rsidR="0082249A" w:rsidRPr="00525FE1" w:rsidRDefault="008E34EB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7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21.5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4C8AF2AC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B5BBF20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6ECEAD64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09DED32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auto"/>
          </w:tcPr>
          <w:p w14:paraId="4456984B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9 (14.2%)</w:t>
            </w:r>
          </w:p>
        </w:tc>
        <w:tc>
          <w:tcPr>
            <w:tcW w:w="1843" w:type="dxa"/>
            <w:shd w:val="clear" w:color="auto" w:fill="auto"/>
          </w:tcPr>
          <w:p w14:paraId="491D4006" w14:textId="0E8E77F5" w:rsidR="0082249A" w:rsidRPr="00525FE1" w:rsidRDefault="008E34EB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4</w:t>
            </w:r>
            <w:r w:rsidR="0082249A" w:rsidRPr="00525FE1">
              <w:rPr>
                <w:rFonts w:ascii="Times New Roman" w:hAnsi="Times New Roman" w:cs="Times New Roman"/>
              </w:rPr>
              <w:t xml:space="preserve"> (17.</w:t>
            </w:r>
            <w:r w:rsidRPr="00525FE1">
              <w:rPr>
                <w:rFonts w:ascii="Times New Roman" w:hAnsi="Times New Roman" w:cs="Times New Roman"/>
              </w:rPr>
              <w:t>7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022E0AA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1ECBEA2E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49BFFE47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658AB77E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auto"/>
          </w:tcPr>
          <w:p w14:paraId="15AE447A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 (0.7%)</w:t>
            </w:r>
          </w:p>
        </w:tc>
        <w:tc>
          <w:tcPr>
            <w:tcW w:w="1843" w:type="dxa"/>
            <w:shd w:val="clear" w:color="auto" w:fill="auto"/>
          </w:tcPr>
          <w:p w14:paraId="5985BEC8" w14:textId="39F4C9C8" w:rsidR="0082249A" w:rsidRPr="00525FE1" w:rsidRDefault="008E34EB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</w:t>
            </w:r>
            <w:r w:rsidR="0082249A" w:rsidRPr="00525FE1">
              <w:rPr>
                <w:rFonts w:ascii="Times New Roman" w:hAnsi="Times New Roman" w:cs="Times New Roman"/>
              </w:rPr>
              <w:t xml:space="preserve"> (1.</w:t>
            </w:r>
            <w:r w:rsidRPr="00525FE1">
              <w:rPr>
                <w:rFonts w:ascii="Times New Roman" w:hAnsi="Times New Roman" w:cs="Times New Roman"/>
              </w:rPr>
              <w:t>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7AF4DCEA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A583E32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0FE3B337" w14:textId="77777777" w:rsidR="0082249A" w:rsidRPr="00525FE1" w:rsidRDefault="0082249A" w:rsidP="00890532">
            <w:pPr>
              <w:pStyle w:val="ListParagraph"/>
              <w:numPr>
                <w:ilvl w:val="0"/>
                <w:numId w:val="2"/>
              </w:numPr>
              <w:ind w:left="463" w:hanging="501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would be willing to receive a COVID-19 vaccine if it was safe, available and recommended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D5F09E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20C340B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34 (100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9356244" w14:textId="7E6E0448" w:rsidR="0082249A" w:rsidRPr="00525FE1" w:rsidRDefault="001A1EFD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6</w:t>
            </w:r>
            <w:r w:rsidR="0082249A" w:rsidRPr="00525FE1">
              <w:rPr>
                <w:rFonts w:ascii="Times New Roman" w:hAnsi="Times New Roman" w:cs="Times New Roman"/>
              </w:rPr>
              <w:t xml:space="preserve"> (96.2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0077D22" w14:textId="6B79BA62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525FE1">
              <w:rPr>
                <w:rFonts w:ascii="Times New Roman" w:hAnsi="Times New Roman" w:cs="Times New Roman"/>
                <w:b/>
              </w:rPr>
              <w:t>0.02</w:t>
            </w:r>
            <w:r w:rsidR="001A1EFD" w:rsidRPr="00525FE1"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525FE1" w:rsidRPr="00525FE1" w14:paraId="74A24441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1656CA86" w14:textId="77777777" w:rsidR="0082249A" w:rsidRPr="00525FE1" w:rsidRDefault="0082249A" w:rsidP="00890532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1AA43FAA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o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A2B0D17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0A1E4E6" w14:textId="71C89B58" w:rsidR="0082249A" w:rsidRPr="00525FE1" w:rsidRDefault="001A1EFD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</w:t>
            </w:r>
            <w:r w:rsidR="0082249A" w:rsidRPr="00525FE1">
              <w:rPr>
                <w:rFonts w:ascii="Times New Roman" w:hAnsi="Times New Roman" w:cs="Times New Roman"/>
              </w:rPr>
              <w:t xml:space="preserve"> (3.8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DD7389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447871F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10215E56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am worried about potential vaccine side effects</w:t>
            </w:r>
          </w:p>
        </w:tc>
        <w:tc>
          <w:tcPr>
            <w:tcW w:w="2693" w:type="dxa"/>
            <w:shd w:val="clear" w:color="auto" w:fill="auto"/>
          </w:tcPr>
          <w:p w14:paraId="6B2CD24C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auto"/>
          </w:tcPr>
          <w:p w14:paraId="318C8B45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3 (17.2%)</w:t>
            </w:r>
          </w:p>
        </w:tc>
        <w:tc>
          <w:tcPr>
            <w:tcW w:w="1843" w:type="dxa"/>
            <w:shd w:val="clear" w:color="auto" w:fill="auto"/>
          </w:tcPr>
          <w:p w14:paraId="77C7B200" w14:textId="26D9AB03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</w:t>
            </w:r>
            <w:r w:rsidR="001A1EFD" w:rsidRPr="00525FE1">
              <w:rPr>
                <w:rFonts w:ascii="Times New Roman" w:hAnsi="Times New Roman" w:cs="Times New Roman"/>
              </w:rPr>
              <w:t>0</w:t>
            </w:r>
            <w:r w:rsidRPr="00525FE1">
              <w:rPr>
                <w:rFonts w:ascii="Times New Roman" w:hAnsi="Times New Roman" w:cs="Times New Roman"/>
              </w:rPr>
              <w:t xml:space="preserve"> (1</w:t>
            </w:r>
            <w:r w:rsidR="001A1EFD" w:rsidRPr="00525FE1">
              <w:rPr>
                <w:rFonts w:ascii="Times New Roman" w:hAnsi="Times New Roman" w:cs="Times New Roman"/>
              </w:rPr>
              <w:t>2.7</w:t>
            </w:r>
            <w:r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4304A555" w14:textId="5AAE67C0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3</w:t>
            </w:r>
            <w:r w:rsidR="001A1EFD" w:rsidRPr="00525FE1">
              <w:rPr>
                <w:rFonts w:ascii="Times New Roman" w:hAnsi="Times New Roman" w:cs="Times New Roman"/>
              </w:rPr>
              <w:t>37</w:t>
            </w:r>
          </w:p>
        </w:tc>
      </w:tr>
      <w:tr w:rsidR="00525FE1" w:rsidRPr="00525FE1" w14:paraId="1F06C7FB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6717708C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0945A53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auto"/>
          </w:tcPr>
          <w:p w14:paraId="4FE0209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0 (44.8%)</w:t>
            </w:r>
          </w:p>
        </w:tc>
        <w:tc>
          <w:tcPr>
            <w:tcW w:w="1843" w:type="dxa"/>
            <w:shd w:val="clear" w:color="auto" w:fill="auto"/>
          </w:tcPr>
          <w:p w14:paraId="644E68F6" w14:textId="735056A3" w:rsidR="0082249A" w:rsidRPr="00525FE1" w:rsidRDefault="001A1EFD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0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38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2F1DA31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5B7185EB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6232B01D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4D9B30C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auto"/>
          </w:tcPr>
          <w:p w14:paraId="55AA75B7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6 (34.3%)</w:t>
            </w:r>
          </w:p>
        </w:tc>
        <w:tc>
          <w:tcPr>
            <w:tcW w:w="1843" w:type="dxa"/>
            <w:shd w:val="clear" w:color="auto" w:fill="auto"/>
          </w:tcPr>
          <w:p w14:paraId="0772D543" w14:textId="6AC55307" w:rsidR="0082249A" w:rsidRPr="00525FE1" w:rsidRDefault="001A1EFD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</w:t>
            </w:r>
            <w:r w:rsidR="0082249A" w:rsidRPr="00525FE1">
              <w:rPr>
                <w:rFonts w:ascii="Times New Roman" w:hAnsi="Times New Roman" w:cs="Times New Roman"/>
              </w:rPr>
              <w:t>3 (4</w:t>
            </w:r>
            <w:r w:rsidRPr="00525FE1">
              <w:rPr>
                <w:rFonts w:ascii="Times New Roman" w:hAnsi="Times New Roman" w:cs="Times New Roman"/>
              </w:rPr>
              <w:t>1</w:t>
            </w:r>
            <w:r w:rsidR="0082249A" w:rsidRPr="00525FE1">
              <w:rPr>
                <w:rFonts w:ascii="Times New Roman" w:hAnsi="Times New Roman" w:cs="Times New Roman"/>
              </w:rPr>
              <w:t>.</w:t>
            </w:r>
            <w:r w:rsidRPr="00525FE1">
              <w:rPr>
                <w:rFonts w:ascii="Times New Roman" w:hAnsi="Times New Roman" w:cs="Times New Roman"/>
              </w:rPr>
              <w:t>8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5B6C0E6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626B2556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2D2B75EB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7757814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auto"/>
          </w:tcPr>
          <w:p w14:paraId="73075084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 (3.7%)</w:t>
            </w:r>
          </w:p>
        </w:tc>
        <w:tc>
          <w:tcPr>
            <w:tcW w:w="1843" w:type="dxa"/>
            <w:shd w:val="clear" w:color="auto" w:fill="auto"/>
          </w:tcPr>
          <w:p w14:paraId="7AA8BBFB" w14:textId="192089DF" w:rsidR="0082249A" w:rsidRPr="00525FE1" w:rsidRDefault="001A1EFD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7.6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364078E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04375EAE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438431E7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417B46B5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auto"/>
          </w:tcPr>
          <w:p w14:paraId="315454C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auto"/>
          </w:tcPr>
          <w:p w14:paraId="0B45845B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04F348A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6DDAE91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5B37E02C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am worried about death or permanent handicap from the vaccin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99FE33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5DC3F5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1 (8.2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D76092C" w14:textId="78C18929" w:rsidR="0082249A" w:rsidRPr="00525FE1" w:rsidRDefault="005F761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5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44ADBC4" w14:textId="1F428941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5F761A" w:rsidRPr="00525FE1">
              <w:rPr>
                <w:rFonts w:ascii="Times New Roman" w:hAnsi="Times New Roman" w:cs="Times New Roman"/>
              </w:rPr>
              <w:t>313</w:t>
            </w:r>
          </w:p>
        </w:tc>
      </w:tr>
      <w:tr w:rsidR="00525FE1" w:rsidRPr="00525FE1" w14:paraId="77789D01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717ECBA3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285719B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8136F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1 (15.7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825E317" w14:textId="5EBE949C" w:rsidR="0082249A" w:rsidRPr="00525FE1" w:rsidRDefault="005F761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4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17.7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085C8E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525FE1" w:rsidRPr="00525FE1" w14:paraId="666DCC08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692C28D2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5E26EB0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614986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5 (56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F28A913" w14:textId="3165740E" w:rsidR="0082249A" w:rsidRPr="00525FE1" w:rsidRDefault="005F761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7</w:t>
            </w:r>
            <w:r w:rsidR="0082249A" w:rsidRPr="00525FE1">
              <w:rPr>
                <w:rFonts w:ascii="Times New Roman" w:hAnsi="Times New Roman" w:cs="Times New Roman"/>
              </w:rPr>
              <w:t xml:space="preserve"> (4</w:t>
            </w:r>
            <w:r w:rsidRPr="00525FE1">
              <w:rPr>
                <w:rFonts w:ascii="Times New Roman" w:hAnsi="Times New Roman" w:cs="Times New Roman"/>
              </w:rPr>
              <w:t>6.8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EB141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525FE1" w:rsidRPr="00525FE1" w14:paraId="118CA8C3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1D39326A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364FC86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C6E9BC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6 (15.7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301A97D" w14:textId="12DA0C18" w:rsidR="0082249A" w:rsidRPr="00525FE1" w:rsidRDefault="005F761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4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30.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1CFF23C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525FE1" w:rsidRPr="00525FE1" w14:paraId="1EAC2DE3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5C3306D2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2C99992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B95587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 (0.7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B6FAB44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60A27F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525FE1" w:rsidRPr="00525FE1" w14:paraId="2BCE4B6D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4E691A4E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am worried that I would become sick sooner if I were to take the vaccine</w:t>
            </w:r>
          </w:p>
        </w:tc>
        <w:tc>
          <w:tcPr>
            <w:tcW w:w="2693" w:type="dxa"/>
            <w:shd w:val="clear" w:color="auto" w:fill="auto"/>
          </w:tcPr>
          <w:p w14:paraId="31230F0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auto"/>
          </w:tcPr>
          <w:p w14:paraId="29057B6E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 (4.5%)</w:t>
            </w:r>
          </w:p>
        </w:tc>
        <w:tc>
          <w:tcPr>
            <w:tcW w:w="1843" w:type="dxa"/>
            <w:shd w:val="clear" w:color="auto" w:fill="auto"/>
          </w:tcPr>
          <w:p w14:paraId="525D01A7" w14:textId="18750973" w:rsidR="0082249A" w:rsidRPr="00525FE1" w:rsidRDefault="00DE59C7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</w:t>
            </w:r>
            <w:r w:rsidR="0082249A" w:rsidRPr="00525FE1">
              <w:rPr>
                <w:rFonts w:ascii="Times New Roman" w:hAnsi="Times New Roman" w:cs="Times New Roman"/>
              </w:rPr>
              <w:t xml:space="preserve"> (1.</w:t>
            </w:r>
            <w:r w:rsidRPr="00525FE1">
              <w:rPr>
                <w:rFonts w:ascii="Times New Roman" w:hAnsi="Times New Roman" w:cs="Times New Roman"/>
              </w:rPr>
              <w:t>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55154393" w14:textId="36D584ED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DE59C7" w:rsidRPr="00525FE1">
              <w:rPr>
                <w:rFonts w:ascii="Times New Roman" w:hAnsi="Times New Roman" w:cs="Times New Roman"/>
              </w:rPr>
              <w:t>315</w:t>
            </w:r>
          </w:p>
        </w:tc>
      </w:tr>
      <w:tr w:rsidR="00525FE1" w:rsidRPr="00525FE1" w14:paraId="359F0DFE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24305317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6CF05F9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auto"/>
          </w:tcPr>
          <w:p w14:paraId="5C8EF8B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4 (17.9%)</w:t>
            </w:r>
          </w:p>
        </w:tc>
        <w:tc>
          <w:tcPr>
            <w:tcW w:w="1843" w:type="dxa"/>
            <w:shd w:val="clear" w:color="auto" w:fill="auto"/>
          </w:tcPr>
          <w:p w14:paraId="73E889C6" w14:textId="28FD4AD8" w:rsidR="0082249A" w:rsidRPr="00525FE1" w:rsidRDefault="00DE59C7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</w:t>
            </w:r>
            <w:r w:rsidR="0082249A" w:rsidRPr="00525FE1">
              <w:rPr>
                <w:rFonts w:ascii="Times New Roman" w:hAnsi="Times New Roman" w:cs="Times New Roman"/>
              </w:rPr>
              <w:t>3 (1</w:t>
            </w:r>
            <w:r w:rsidRPr="00525FE1">
              <w:rPr>
                <w:rFonts w:ascii="Times New Roman" w:hAnsi="Times New Roman" w:cs="Times New Roman"/>
              </w:rPr>
              <w:t>6.5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3AFA7674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525FE1" w:rsidRPr="00525FE1" w14:paraId="43E7690B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31E8988C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43311371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auto"/>
          </w:tcPr>
          <w:p w14:paraId="4CC3B50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7 (57.5%)</w:t>
            </w:r>
          </w:p>
        </w:tc>
        <w:tc>
          <w:tcPr>
            <w:tcW w:w="1843" w:type="dxa"/>
            <w:shd w:val="clear" w:color="auto" w:fill="auto"/>
          </w:tcPr>
          <w:p w14:paraId="0B05E694" w14:textId="5BFB9702" w:rsidR="0082249A" w:rsidRPr="00525FE1" w:rsidRDefault="00DE59C7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0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50.6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7C6B855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525FE1" w:rsidRPr="00525FE1" w14:paraId="0A8AF6B8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1FB5B060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183C238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auto"/>
          </w:tcPr>
          <w:p w14:paraId="562AAA0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5 (18.7%)</w:t>
            </w:r>
          </w:p>
        </w:tc>
        <w:tc>
          <w:tcPr>
            <w:tcW w:w="1843" w:type="dxa"/>
            <w:shd w:val="clear" w:color="auto" w:fill="auto"/>
          </w:tcPr>
          <w:p w14:paraId="3DCAE302" w14:textId="2F117736" w:rsidR="0082249A" w:rsidRPr="00525FE1" w:rsidRDefault="00DE59C7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3</w:t>
            </w:r>
            <w:r w:rsidR="0082249A" w:rsidRPr="00525FE1">
              <w:rPr>
                <w:rFonts w:ascii="Times New Roman" w:hAnsi="Times New Roman" w:cs="Times New Roman"/>
              </w:rPr>
              <w:t xml:space="preserve"> (29</w:t>
            </w:r>
            <w:r w:rsidRPr="00525FE1">
              <w:rPr>
                <w:rFonts w:ascii="Times New Roman" w:hAnsi="Times New Roman" w:cs="Times New Roman"/>
              </w:rPr>
              <w:t>.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2B738A3C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525FE1" w:rsidRPr="00525FE1" w14:paraId="73BFAA24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102798EF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auto"/>
          </w:tcPr>
          <w:p w14:paraId="5A22C31E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auto"/>
          </w:tcPr>
          <w:p w14:paraId="02A43BE1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 (1.5%)</w:t>
            </w:r>
          </w:p>
        </w:tc>
        <w:tc>
          <w:tcPr>
            <w:tcW w:w="1843" w:type="dxa"/>
            <w:shd w:val="clear" w:color="auto" w:fill="auto"/>
          </w:tcPr>
          <w:p w14:paraId="7199E261" w14:textId="3064B26D" w:rsidR="0082249A" w:rsidRPr="00525FE1" w:rsidRDefault="00DE59C7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 xml:space="preserve"> (2.</w:t>
            </w:r>
            <w:r w:rsidRPr="00525FE1">
              <w:rPr>
                <w:rFonts w:ascii="Times New Roman" w:hAnsi="Times New Roman" w:cs="Times New Roman"/>
              </w:rPr>
              <w:t>5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378E938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525FE1" w:rsidRPr="00525FE1" w14:paraId="2F7AB066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1AEF1513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am worried about contracting COVID-19 from the vaccin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1084641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57C08FA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 (3.7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2711EBC" w14:textId="7B3B2246" w:rsidR="0082249A" w:rsidRPr="00525FE1" w:rsidRDefault="00BA64E3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 xml:space="preserve"> (2.</w:t>
            </w:r>
            <w:r w:rsidRPr="00525FE1">
              <w:rPr>
                <w:rFonts w:ascii="Times New Roman" w:hAnsi="Times New Roman" w:cs="Times New Roman"/>
              </w:rPr>
              <w:t>5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B4E9D0" w14:textId="68C6BD79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0</w:t>
            </w:r>
            <w:r w:rsidR="00BA64E3" w:rsidRPr="00525FE1">
              <w:rPr>
                <w:rFonts w:ascii="Times New Roman" w:hAnsi="Times New Roman" w:cs="Times New Roman"/>
              </w:rPr>
              <w:t>63</w:t>
            </w:r>
          </w:p>
        </w:tc>
      </w:tr>
      <w:tr w:rsidR="00525FE1" w:rsidRPr="00525FE1" w14:paraId="0B4068D0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10CDF8BF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48CC79F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77117D5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6 (11.9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8AC2B4E" w14:textId="4291F6FB" w:rsidR="0082249A" w:rsidRPr="00525FE1" w:rsidRDefault="00BA64E3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8.9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00642E1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5A482ABD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4101BA72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7A5A887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E3217D1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9 (51.5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2C89DFE" w14:textId="3240FAE1" w:rsidR="0082249A" w:rsidRPr="00525FE1" w:rsidRDefault="00BA64E3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8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35.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61F6DC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18ED7F1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1D9C862E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18D44D4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3A684D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8 (28.4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642642D" w14:textId="585A4829" w:rsidR="0082249A" w:rsidRPr="00525FE1" w:rsidRDefault="00BA64E3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8</w:t>
            </w:r>
            <w:r w:rsidR="0082249A" w:rsidRPr="00525FE1">
              <w:rPr>
                <w:rFonts w:ascii="Times New Roman" w:hAnsi="Times New Roman" w:cs="Times New Roman"/>
              </w:rPr>
              <w:t xml:space="preserve"> (4</w:t>
            </w:r>
            <w:r w:rsidRPr="00525FE1">
              <w:rPr>
                <w:rFonts w:ascii="Times New Roman" w:hAnsi="Times New Roman" w:cs="Times New Roman"/>
              </w:rPr>
              <w:t>8.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C09DDCC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188D3C5F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7FFF03B3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753DF15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460BEF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 (4.5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E8B0FA0" w14:textId="03A22B62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 (</w:t>
            </w:r>
            <w:r w:rsidR="00BA64E3" w:rsidRPr="00525FE1">
              <w:rPr>
                <w:rFonts w:ascii="Times New Roman" w:hAnsi="Times New Roman" w:cs="Times New Roman"/>
              </w:rPr>
              <w:t>5</w:t>
            </w:r>
            <w:r w:rsidRPr="00525FE1">
              <w:rPr>
                <w:rFonts w:ascii="Times New Roman" w:hAnsi="Times New Roman" w:cs="Times New Roman"/>
              </w:rPr>
              <w:t>.1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7E35DAA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5DFEB4E1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7D51B46B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My family would not want me to receive the vaccination</w:t>
            </w:r>
          </w:p>
        </w:tc>
        <w:tc>
          <w:tcPr>
            <w:tcW w:w="2693" w:type="dxa"/>
            <w:shd w:val="clear" w:color="auto" w:fill="auto"/>
          </w:tcPr>
          <w:p w14:paraId="428357A5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auto"/>
          </w:tcPr>
          <w:p w14:paraId="43C628A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 (3%)</w:t>
            </w:r>
          </w:p>
        </w:tc>
        <w:tc>
          <w:tcPr>
            <w:tcW w:w="1843" w:type="dxa"/>
            <w:shd w:val="clear" w:color="auto" w:fill="auto"/>
          </w:tcPr>
          <w:p w14:paraId="2411CAEF" w14:textId="12D83B3B" w:rsidR="0082249A" w:rsidRPr="00525FE1" w:rsidRDefault="007843C4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2.5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59A304DF" w14:textId="5B7D934C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7843C4" w:rsidRPr="00525FE1">
              <w:rPr>
                <w:rFonts w:ascii="Times New Roman" w:hAnsi="Times New Roman" w:cs="Times New Roman"/>
              </w:rPr>
              <w:t>586</w:t>
            </w:r>
          </w:p>
        </w:tc>
      </w:tr>
      <w:tr w:rsidR="00525FE1" w:rsidRPr="00525FE1" w14:paraId="15DA6D6D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0F6DFBBA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095EB5D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auto"/>
          </w:tcPr>
          <w:p w14:paraId="11728D1D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 (4.5%)</w:t>
            </w:r>
          </w:p>
        </w:tc>
        <w:tc>
          <w:tcPr>
            <w:tcW w:w="1843" w:type="dxa"/>
            <w:shd w:val="clear" w:color="auto" w:fill="auto"/>
          </w:tcPr>
          <w:p w14:paraId="729C581D" w14:textId="0CF4C22D" w:rsidR="0082249A" w:rsidRPr="00525FE1" w:rsidRDefault="007843C4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7.6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72ED54C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FA15C8F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77A4B04F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040CAC0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auto"/>
          </w:tcPr>
          <w:p w14:paraId="752F6C0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5 (56%)</w:t>
            </w:r>
          </w:p>
        </w:tc>
        <w:tc>
          <w:tcPr>
            <w:tcW w:w="1843" w:type="dxa"/>
            <w:shd w:val="clear" w:color="auto" w:fill="auto"/>
          </w:tcPr>
          <w:p w14:paraId="374FC47F" w14:textId="7396763B" w:rsidR="0082249A" w:rsidRPr="00525FE1" w:rsidRDefault="007843C4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6</w:t>
            </w:r>
            <w:r w:rsidR="0082249A" w:rsidRPr="00525FE1">
              <w:rPr>
                <w:rFonts w:ascii="Times New Roman" w:hAnsi="Times New Roman" w:cs="Times New Roman"/>
              </w:rPr>
              <w:t xml:space="preserve"> (4</w:t>
            </w:r>
            <w:r w:rsidRPr="00525FE1">
              <w:rPr>
                <w:rFonts w:ascii="Times New Roman" w:hAnsi="Times New Roman" w:cs="Times New Roman"/>
              </w:rPr>
              <w:t>5</w:t>
            </w:r>
            <w:r w:rsidR="0082249A" w:rsidRPr="00525FE1">
              <w:rPr>
                <w:rFonts w:ascii="Times New Roman" w:hAnsi="Times New Roman" w:cs="Times New Roman"/>
              </w:rPr>
              <w:t>.6%)</w:t>
            </w:r>
          </w:p>
        </w:tc>
        <w:tc>
          <w:tcPr>
            <w:tcW w:w="1134" w:type="dxa"/>
            <w:shd w:val="clear" w:color="auto" w:fill="auto"/>
          </w:tcPr>
          <w:p w14:paraId="0A321D79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7DF3AD38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2C68BD3B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49304DC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auto"/>
          </w:tcPr>
          <w:p w14:paraId="5D23F6B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2 (31.3%)</w:t>
            </w:r>
          </w:p>
        </w:tc>
        <w:tc>
          <w:tcPr>
            <w:tcW w:w="1843" w:type="dxa"/>
            <w:shd w:val="clear" w:color="auto" w:fill="auto"/>
          </w:tcPr>
          <w:p w14:paraId="47BC0818" w14:textId="5DAC38F4" w:rsidR="0082249A" w:rsidRPr="00525FE1" w:rsidRDefault="007843C4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1</w:t>
            </w:r>
            <w:r w:rsidR="0082249A" w:rsidRPr="00525FE1">
              <w:rPr>
                <w:rFonts w:ascii="Times New Roman" w:hAnsi="Times New Roman" w:cs="Times New Roman"/>
              </w:rPr>
              <w:t xml:space="preserve"> (3</w:t>
            </w:r>
            <w:r w:rsidRPr="00525FE1">
              <w:rPr>
                <w:rFonts w:ascii="Times New Roman" w:hAnsi="Times New Roman" w:cs="Times New Roman"/>
              </w:rPr>
              <w:t>9</w:t>
            </w:r>
            <w:r w:rsidR="0082249A" w:rsidRPr="00525FE1">
              <w:rPr>
                <w:rFonts w:ascii="Times New Roman" w:hAnsi="Times New Roman" w:cs="Times New Roman"/>
              </w:rPr>
              <w:t>.</w:t>
            </w: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138F5D1C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B675EAC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08494A70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7EB95F5C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auto"/>
          </w:tcPr>
          <w:p w14:paraId="288C40DD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 (5.2%)</w:t>
            </w:r>
          </w:p>
        </w:tc>
        <w:tc>
          <w:tcPr>
            <w:tcW w:w="1843" w:type="dxa"/>
            <w:shd w:val="clear" w:color="auto" w:fill="auto"/>
          </w:tcPr>
          <w:p w14:paraId="27A11C41" w14:textId="7C781430" w:rsidR="0082249A" w:rsidRPr="00525FE1" w:rsidRDefault="007843C4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 (5.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6AC5A567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6582668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07A7C8E0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am worried that others may refuse to have contact with me If I were to receive the vaccin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AD1EB6D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2419B5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 (0.7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9F09A1D" w14:textId="11DC6F3C" w:rsidR="0082249A" w:rsidRPr="00525FE1" w:rsidRDefault="007B3D39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 xml:space="preserve"> (2.</w:t>
            </w:r>
            <w:r w:rsidRPr="00525FE1">
              <w:rPr>
                <w:rFonts w:ascii="Times New Roman" w:hAnsi="Times New Roman" w:cs="Times New Roman"/>
              </w:rPr>
              <w:t>5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E553827" w14:textId="3118681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7B3D39" w:rsidRPr="00525FE1">
              <w:rPr>
                <w:rFonts w:ascii="Times New Roman" w:hAnsi="Times New Roman" w:cs="Times New Roman"/>
              </w:rPr>
              <w:t>377</w:t>
            </w:r>
          </w:p>
        </w:tc>
      </w:tr>
      <w:tr w:rsidR="00525FE1" w:rsidRPr="00525FE1" w14:paraId="061CA2CC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1EC62F89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341A66B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3E48E4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 (1.5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232C196" w14:textId="6DDD7473" w:rsidR="0082249A" w:rsidRPr="00525FE1" w:rsidRDefault="007B3D39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1.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0396D2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44B1E0AF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139E1FBD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34344EE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5C3EB6D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8 (35.8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82BA9EF" w14:textId="3FD5AD89" w:rsidR="0082249A" w:rsidRPr="00525FE1" w:rsidRDefault="007B3D39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7</w:t>
            </w:r>
            <w:r w:rsidR="0082249A" w:rsidRPr="00525FE1">
              <w:rPr>
                <w:rFonts w:ascii="Times New Roman" w:hAnsi="Times New Roman" w:cs="Times New Roman"/>
              </w:rPr>
              <w:t xml:space="preserve"> (34.</w:t>
            </w: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E2320E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A53E912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77057E33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28C7688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502FD8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5 (56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EC4299C" w14:textId="53064832" w:rsidR="0082249A" w:rsidRPr="00525FE1" w:rsidRDefault="007B3D39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9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49.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67D272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4A44CDB7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70213293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449E25D7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21E8D7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8 (6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924BD7A" w14:textId="2F2B263B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</w:t>
            </w:r>
            <w:r w:rsidR="007B3D39" w:rsidRPr="00525FE1">
              <w:rPr>
                <w:rFonts w:ascii="Times New Roman" w:hAnsi="Times New Roman" w:cs="Times New Roman"/>
              </w:rPr>
              <w:t>0</w:t>
            </w:r>
            <w:r w:rsidRPr="00525FE1">
              <w:rPr>
                <w:rFonts w:ascii="Times New Roman" w:hAnsi="Times New Roman" w:cs="Times New Roman"/>
              </w:rPr>
              <w:t xml:space="preserve"> (</w:t>
            </w:r>
            <w:r w:rsidR="007B3D39" w:rsidRPr="00525FE1">
              <w:rPr>
                <w:rFonts w:ascii="Times New Roman" w:hAnsi="Times New Roman" w:cs="Times New Roman"/>
              </w:rPr>
              <w:t>12.7</w:t>
            </w:r>
            <w:r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185EF94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42C036D1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4C94D439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am worried that others may think that I have COVID-19 if I were to receive the vaccine</w:t>
            </w:r>
          </w:p>
        </w:tc>
        <w:tc>
          <w:tcPr>
            <w:tcW w:w="2693" w:type="dxa"/>
            <w:shd w:val="clear" w:color="auto" w:fill="auto"/>
          </w:tcPr>
          <w:p w14:paraId="049E7A6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auto"/>
          </w:tcPr>
          <w:p w14:paraId="4EC9B5C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auto"/>
          </w:tcPr>
          <w:p w14:paraId="2B4E70C6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7B493697" w14:textId="651B2E93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3</w:t>
            </w:r>
            <w:r w:rsidR="007B3D39" w:rsidRPr="00525FE1">
              <w:rPr>
                <w:rFonts w:ascii="Times New Roman" w:hAnsi="Times New Roman" w:cs="Times New Roman"/>
              </w:rPr>
              <w:t>20</w:t>
            </w:r>
          </w:p>
        </w:tc>
      </w:tr>
      <w:tr w:rsidR="00525FE1" w:rsidRPr="00525FE1" w14:paraId="001C12B5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6303C26C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2246828D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auto"/>
          </w:tcPr>
          <w:p w14:paraId="060B227C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8 (6%)</w:t>
            </w:r>
          </w:p>
        </w:tc>
        <w:tc>
          <w:tcPr>
            <w:tcW w:w="1843" w:type="dxa"/>
            <w:shd w:val="clear" w:color="auto" w:fill="auto"/>
          </w:tcPr>
          <w:p w14:paraId="7436988E" w14:textId="0A54224F" w:rsidR="0082249A" w:rsidRPr="00525FE1" w:rsidRDefault="007B3D39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2.5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6D87718D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6C91D193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50064D32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1CCC4DC9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auto"/>
          </w:tcPr>
          <w:p w14:paraId="64D0D8FB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3 (32.1%)</w:t>
            </w:r>
          </w:p>
        </w:tc>
        <w:tc>
          <w:tcPr>
            <w:tcW w:w="1843" w:type="dxa"/>
            <w:shd w:val="clear" w:color="auto" w:fill="auto"/>
          </w:tcPr>
          <w:p w14:paraId="3B210188" w14:textId="59E62419" w:rsidR="0082249A" w:rsidRPr="00525FE1" w:rsidRDefault="007B3D39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>0 (2</w:t>
            </w:r>
            <w:r w:rsidRPr="00525FE1">
              <w:rPr>
                <w:rFonts w:ascii="Times New Roman" w:hAnsi="Times New Roman" w:cs="Times New Roman"/>
              </w:rPr>
              <w:t>5.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7C448AE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1F538A6A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3121F8CD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7F52A8C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auto"/>
          </w:tcPr>
          <w:p w14:paraId="2123135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0 (52.2%)</w:t>
            </w:r>
          </w:p>
        </w:tc>
        <w:tc>
          <w:tcPr>
            <w:tcW w:w="1843" w:type="dxa"/>
            <w:shd w:val="clear" w:color="auto" w:fill="auto"/>
          </w:tcPr>
          <w:p w14:paraId="59A91006" w14:textId="2261F410" w:rsidR="0082249A" w:rsidRPr="00525FE1" w:rsidRDefault="007B3D39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5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57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45D88AD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59FBA0C6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62F1C758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707955B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auto"/>
          </w:tcPr>
          <w:p w14:paraId="79D9D951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3 (9.7%)</w:t>
            </w:r>
          </w:p>
        </w:tc>
        <w:tc>
          <w:tcPr>
            <w:tcW w:w="1843" w:type="dxa"/>
            <w:shd w:val="clear" w:color="auto" w:fill="auto"/>
          </w:tcPr>
          <w:p w14:paraId="3572ED3D" w14:textId="2CD503D8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</w:t>
            </w:r>
            <w:r w:rsidR="007B3D39" w:rsidRPr="00525FE1">
              <w:rPr>
                <w:rFonts w:ascii="Times New Roman" w:hAnsi="Times New Roman" w:cs="Times New Roman"/>
              </w:rPr>
              <w:t>2</w:t>
            </w:r>
            <w:r w:rsidRPr="00525FE1">
              <w:rPr>
                <w:rFonts w:ascii="Times New Roman" w:hAnsi="Times New Roman" w:cs="Times New Roman"/>
              </w:rPr>
              <w:t xml:space="preserve"> (1</w:t>
            </w:r>
            <w:r w:rsidR="007B3D39" w:rsidRPr="00525FE1">
              <w:rPr>
                <w:rFonts w:ascii="Times New Roman" w:hAnsi="Times New Roman" w:cs="Times New Roman"/>
              </w:rPr>
              <w:t>5.2</w:t>
            </w:r>
            <w:r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15041DE5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50013568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2553A9D1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am concerned about the time that I need to take out of my daily life to receive the vaccin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5A6814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FB97BA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8 (6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9C94B65" w14:textId="7AFD773B" w:rsidR="0082249A" w:rsidRPr="00525FE1" w:rsidRDefault="00E45DF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7.6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A5E5575" w14:textId="5DB0B528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1</w:t>
            </w:r>
            <w:r w:rsidR="00E45DF8" w:rsidRPr="00525FE1">
              <w:rPr>
                <w:rFonts w:ascii="Times New Roman" w:hAnsi="Times New Roman" w:cs="Times New Roman"/>
              </w:rPr>
              <w:t>87</w:t>
            </w:r>
          </w:p>
        </w:tc>
      </w:tr>
      <w:tr w:rsidR="00525FE1" w:rsidRPr="00525FE1" w14:paraId="0EDB530B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596AB0B2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6D09754D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EE6069B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0 (37.3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998370E" w14:textId="3BCBC147" w:rsidR="0082249A" w:rsidRPr="00525FE1" w:rsidRDefault="00E45DF8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>8 (3</w:t>
            </w:r>
            <w:r w:rsidRPr="00525FE1">
              <w:rPr>
                <w:rFonts w:ascii="Times New Roman" w:hAnsi="Times New Roman" w:cs="Times New Roman"/>
              </w:rPr>
              <w:t>5.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F85109D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5847148D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0F0D9814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178FEAE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7330C71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2 (38.8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C70F5D6" w14:textId="5BDFAE93" w:rsidR="0082249A" w:rsidRPr="00525FE1" w:rsidRDefault="00E45DF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5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31.6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493E1B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3B39EC8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39EC54B7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3A7AD51C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54E6AD7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0 (14.9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C658182" w14:textId="5EB8E0F7" w:rsidR="0082249A" w:rsidRPr="00525FE1" w:rsidRDefault="00E45DF8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0</w:t>
            </w:r>
            <w:r w:rsidR="0082249A" w:rsidRPr="00525FE1">
              <w:rPr>
                <w:rFonts w:ascii="Times New Roman" w:hAnsi="Times New Roman" w:cs="Times New Roman"/>
              </w:rPr>
              <w:t xml:space="preserve"> (2</w:t>
            </w:r>
            <w:r w:rsidRPr="00525FE1">
              <w:rPr>
                <w:rFonts w:ascii="Times New Roman" w:hAnsi="Times New Roman" w:cs="Times New Roman"/>
              </w:rPr>
              <w:t>5.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D265C66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29E2D5B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3CDF1D72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5679807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E43591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 (3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8BC74E2" w14:textId="1A2BE9A6" w:rsidR="0082249A" w:rsidRPr="00525FE1" w:rsidRDefault="00E45DF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  <w:r w:rsidR="0082249A" w:rsidRPr="00525FE1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0DCD32E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03ED9483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793EC4E3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am concerned about having to sign informed consent documents</w:t>
            </w:r>
          </w:p>
        </w:tc>
        <w:tc>
          <w:tcPr>
            <w:tcW w:w="2693" w:type="dxa"/>
            <w:shd w:val="clear" w:color="auto" w:fill="auto"/>
          </w:tcPr>
          <w:p w14:paraId="78143315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auto"/>
          </w:tcPr>
          <w:p w14:paraId="39F8A38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 (1.5%)</w:t>
            </w:r>
          </w:p>
        </w:tc>
        <w:tc>
          <w:tcPr>
            <w:tcW w:w="1843" w:type="dxa"/>
            <w:shd w:val="clear" w:color="auto" w:fill="auto"/>
          </w:tcPr>
          <w:p w14:paraId="12A6C92A" w14:textId="79424842" w:rsidR="0082249A" w:rsidRPr="00525FE1" w:rsidRDefault="00EE79E9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2.5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2380168B" w14:textId="1B1687B9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525FE1">
              <w:rPr>
                <w:rFonts w:ascii="Times New Roman" w:hAnsi="Times New Roman" w:cs="Times New Roman"/>
                <w:b/>
              </w:rPr>
              <w:t>0.0</w:t>
            </w:r>
            <w:r w:rsidR="00EE79E9" w:rsidRPr="00525FE1">
              <w:rPr>
                <w:rFonts w:ascii="Times New Roman" w:hAnsi="Times New Roman" w:cs="Times New Roman"/>
                <w:b/>
              </w:rPr>
              <w:t>21</w:t>
            </w:r>
          </w:p>
        </w:tc>
      </w:tr>
      <w:tr w:rsidR="00525FE1" w:rsidRPr="00525FE1" w14:paraId="56F60B87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4C671A0A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2A5ED12B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auto"/>
          </w:tcPr>
          <w:p w14:paraId="128B28CE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1 (23.1%)</w:t>
            </w:r>
          </w:p>
        </w:tc>
        <w:tc>
          <w:tcPr>
            <w:tcW w:w="1843" w:type="dxa"/>
            <w:shd w:val="clear" w:color="auto" w:fill="auto"/>
          </w:tcPr>
          <w:p w14:paraId="7FA91391" w14:textId="07385A5E" w:rsidR="0082249A" w:rsidRPr="00525FE1" w:rsidRDefault="00EE79E9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>0 (2</w:t>
            </w:r>
            <w:r w:rsidRPr="00525FE1">
              <w:rPr>
                <w:rFonts w:ascii="Times New Roman" w:hAnsi="Times New Roman" w:cs="Times New Roman"/>
              </w:rPr>
              <w:t>5.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14608C6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C7C92E3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38250CEA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006D42CE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auto"/>
          </w:tcPr>
          <w:p w14:paraId="7AA88B7C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5 (56%)</w:t>
            </w:r>
          </w:p>
        </w:tc>
        <w:tc>
          <w:tcPr>
            <w:tcW w:w="1843" w:type="dxa"/>
            <w:shd w:val="clear" w:color="auto" w:fill="auto"/>
          </w:tcPr>
          <w:p w14:paraId="2EFC0C29" w14:textId="5BF5DD4F" w:rsidR="0082249A" w:rsidRPr="00525FE1" w:rsidRDefault="00EE79E9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8</w:t>
            </w:r>
            <w:r w:rsidR="0082249A" w:rsidRPr="00525FE1">
              <w:rPr>
                <w:rFonts w:ascii="Times New Roman" w:hAnsi="Times New Roman" w:cs="Times New Roman"/>
              </w:rPr>
              <w:t xml:space="preserve"> (35.</w:t>
            </w:r>
            <w:r w:rsidRPr="00525FE1">
              <w:rPr>
                <w:rFonts w:ascii="Times New Roman" w:hAnsi="Times New Roman" w:cs="Times New Roman"/>
              </w:rPr>
              <w:t>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166B4681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1364198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421BE801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43A04A8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auto"/>
          </w:tcPr>
          <w:p w14:paraId="7757E08D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2 (16.4%)</w:t>
            </w:r>
          </w:p>
        </w:tc>
        <w:tc>
          <w:tcPr>
            <w:tcW w:w="1843" w:type="dxa"/>
            <w:shd w:val="clear" w:color="auto" w:fill="auto"/>
          </w:tcPr>
          <w:p w14:paraId="014E7451" w14:textId="3B4713F5" w:rsidR="0082249A" w:rsidRPr="00525FE1" w:rsidRDefault="00EE79E9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7</w:t>
            </w:r>
            <w:r w:rsidR="0082249A" w:rsidRPr="00525FE1">
              <w:rPr>
                <w:rFonts w:ascii="Times New Roman" w:hAnsi="Times New Roman" w:cs="Times New Roman"/>
              </w:rPr>
              <w:t xml:space="preserve"> (34.</w:t>
            </w: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39D0FAE7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4D20080A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397F22B6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5D63665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auto"/>
          </w:tcPr>
          <w:p w14:paraId="49595F8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 (3%)</w:t>
            </w:r>
          </w:p>
        </w:tc>
        <w:tc>
          <w:tcPr>
            <w:tcW w:w="1843" w:type="dxa"/>
            <w:shd w:val="clear" w:color="auto" w:fill="auto"/>
          </w:tcPr>
          <w:p w14:paraId="04B3CFE3" w14:textId="19FBF459" w:rsidR="0082249A" w:rsidRPr="00525FE1" w:rsidRDefault="00EE79E9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2.5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013AF04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7B3F7F2B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60E14F55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t is a hassle for me to request for and receive the vaccin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EAD642B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CE89BDE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 (3.7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2B049C0" w14:textId="2DA2DBE8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 (</w:t>
            </w:r>
            <w:r w:rsidR="00D81301" w:rsidRPr="00525FE1">
              <w:rPr>
                <w:rFonts w:ascii="Times New Roman" w:hAnsi="Times New Roman" w:cs="Times New Roman"/>
              </w:rPr>
              <w:t>5.1</w:t>
            </w:r>
            <w:r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00A03C5" w14:textId="3990A08C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D81301" w:rsidRPr="00525FE1">
              <w:rPr>
                <w:rFonts w:ascii="Times New Roman" w:hAnsi="Times New Roman" w:cs="Times New Roman"/>
              </w:rPr>
              <w:t>577</w:t>
            </w:r>
          </w:p>
        </w:tc>
      </w:tr>
      <w:tr w:rsidR="00525FE1" w:rsidRPr="00525FE1" w14:paraId="705EC1D7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4DFE9652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3AD9B1D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4C87533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9 (21.6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E90A9AA" w14:textId="005F26F5" w:rsidR="0082249A" w:rsidRPr="00525FE1" w:rsidRDefault="00D81301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2</w:t>
            </w:r>
            <w:r w:rsidR="0082249A" w:rsidRPr="00525FE1">
              <w:rPr>
                <w:rFonts w:ascii="Times New Roman" w:hAnsi="Times New Roman" w:cs="Times New Roman"/>
              </w:rPr>
              <w:t xml:space="preserve"> (27.</w:t>
            </w:r>
            <w:r w:rsidRPr="00525FE1">
              <w:rPr>
                <w:rFonts w:ascii="Times New Roman" w:hAnsi="Times New Roman" w:cs="Times New Roman"/>
              </w:rPr>
              <w:t>8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EC9D78C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46CB8124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7E3F46D8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5C8DC27B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456AC5D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0 (52.2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C33DAAA" w14:textId="4C99F3FF" w:rsidR="0082249A" w:rsidRPr="00525FE1" w:rsidRDefault="00D81301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2</w:t>
            </w:r>
            <w:r w:rsidR="0082249A" w:rsidRPr="00525FE1">
              <w:rPr>
                <w:rFonts w:ascii="Times New Roman" w:hAnsi="Times New Roman" w:cs="Times New Roman"/>
              </w:rPr>
              <w:t xml:space="preserve"> (40.5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C58694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6C80506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08260C56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36B3F2F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7BEE21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8 (20.9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D6B3504" w14:textId="54AD5C91" w:rsidR="0082249A" w:rsidRPr="00525FE1" w:rsidRDefault="00D81301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0</w:t>
            </w:r>
            <w:r w:rsidR="0082249A" w:rsidRPr="00525FE1">
              <w:rPr>
                <w:rFonts w:ascii="Times New Roman" w:hAnsi="Times New Roman" w:cs="Times New Roman"/>
              </w:rPr>
              <w:t xml:space="preserve"> (2</w:t>
            </w:r>
            <w:r w:rsidRPr="00525FE1">
              <w:rPr>
                <w:rFonts w:ascii="Times New Roman" w:hAnsi="Times New Roman" w:cs="Times New Roman"/>
              </w:rPr>
              <w:t>5.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4DDA9CE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6B08B53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32759212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63717CAD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3C8E54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 (1.5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D105B8A" w14:textId="376685F8" w:rsidR="0082249A" w:rsidRPr="00525FE1" w:rsidRDefault="00D81301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</w:t>
            </w:r>
            <w:r w:rsidR="0082249A" w:rsidRPr="00525FE1">
              <w:rPr>
                <w:rFonts w:ascii="Times New Roman" w:hAnsi="Times New Roman" w:cs="Times New Roman"/>
              </w:rPr>
              <w:t xml:space="preserve"> (1.</w:t>
            </w:r>
            <w:r w:rsidRPr="00525FE1">
              <w:rPr>
                <w:rFonts w:ascii="Times New Roman" w:hAnsi="Times New Roman" w:cs="Times New Roman"/>
              </w:rPr>
              <w:t>3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7947DF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12C3CA85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2DDDC3E6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 am concerned over potential allergy to vaccine</w:t>
            </w:r>
          </w:p>
        </w:tc>
        <w:tc>
          <w:tcPr>
            <w:tcW w:w="2693" w:type="dxa"/>
            <w:shd w:val="clear" w:color="auto" w:fill="auto"/>
          </w:tcPr>
          <w:p w14:paraId="2FB112BE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auto"/>
          </w:tcPr>
          <w:p w14:paraId="3728C1BD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8 (6%)</w:t>
            </w:r>
          </w:p>
        </w:tc>
        <w:tc>
          <w:tcPr>
            <w:tcW w:w="1843" w:type="dxa"/>
            <w:shd w:val="clear" w:color="auto" w:fill="auto"/>
          </w:tcPr>
          <w:p w14:paraId="319D4AC6" w14:textId="276A9FD8" w:rsidR="0082249A" w:rsidRPr="00525FE1" w:rsidRDefault="00F33EC8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7.6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7A4A62F8" w14:textId="391F0679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F33EC8" w:rsidRPr="00525FE1">
              <w:rPr>
                <w:rFonts w:ascii="Times New Roman" w:hAnsi="Times New Roman" w:cs="Times New Roman"/>
              </w:rPr>
              <w:t>092</w:t>
            </w:r>
          </w:p>
        </w:tc>
      </w:tr>
      <w:tr w:rsidR="00525FE1" w:rsidRPr="00525FE1" w14:paraId="1B102673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7C3CFEB2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4B03DD3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auto"/>
          </w:tcPr>
          <w:p w14:paraId="6E4A45D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5 (48.5%)</w:t>
            </w:r>
          </w:p>
        </w:tc>
        <w:tc>
          <w:tcPr>
            <w:tcW w:w="1843" w:type="dxa"/>
            <w:shd w:val="clear" w:color="auto" w:fill="auto"/>
          </w:tcPr>
          <w:p w14:paraId="32665885" w14:textId="660EC3E3" w:rsidR="0082249A" w:rsidRPr="00525FE1" w:rsidRDefault="00F33EC8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3</w:t>
            </w:r>
            <w:r w:rsidR="0082249A" w:rsidRPr="00525FE1">
              <w:rPr>
                <w:rFonts w:ascii="Times New Roman" w:hAnsi="Times New Roman" w:cs="Times New Roman"/>
              </w:rPr>
              <w:t xml:space="preserve"> (4</w:t>
            </w:r>
            <w:r w:rsidRPr="00525FE1">
              <w:rPr>
                <w:rFonts w:ascii="Times New Roman" w:hAnsi="Times New Roman" w:cs="Times New Roman"/>
              </w:rPr>
              <w:t>1.8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1B5EB34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51C363AD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559FCF16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6ED85981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auto"/>
          </w:tcPr>
          <w:p w14:paraId="7CEE93E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2 (38.8%)</w:t>
            </w:r>
          </w:p>
        </w:tc>
        <w:tc>
          <w:tcPr>
            <w:tcW w:w="1843" w:type="dxa"/>
            <w:shd w:val="clear" w:color="auto" w:fill="auto"/>
          </w:tcPr>
          <w:p w14:paraId="67AC4633" w14:textId="71CE24EA" w:rsidR="0082249A" w:rsidRPr="00525FE1" w:rsidRDefault="00F33EC8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7</w:t>
            </w:r>
            <w:r w:rsidR="0082249A" w:rsidRPr="00525FE1">
              <w:rPr>
                <w:rFonts w:ascii="Times New Roman" w:hAnsi="Times New Roman" w:cs="Times New Roman"/>
              </w:rPr>
              <w:t xml:space="preserve"> (3</w:t>
            </w:r>
            <w:r w:rsidRPr="00525FE1">
              <w:rPr>
                <w:rFonts w:ascii="Times New Roman" w:hAnsi="Times New Roman" w:cs="Times New Roman"/>
              </w:rPr>
              <w:t>4.2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570E118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75649D0C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4FD3B272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0771AE0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auto"/>
          </w:tcPr>
          <w:p w14:paraId="2F2D6077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 (4.5%)</w:t>
            </w:r>
          </w:p>
        </w:tc>
        <w:tc>
          <w:tcPr>
            <w:tcW w:w="1843" w:type="dxa"/>
            <w:shd w:val="clear" w:color="auto" w:fill="auto"/>
          </w:tcPr>
          <w:p w14:paraId="7ADA719F" w14:textId="45255D00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</w:t>
            </w:r>
            <w:r w:rsidR="00F33EC8" w:rsidRPr="00525FE1">
              <w:rPr>
                <w:rFonts w:ascii="Times New Roman" w:hAnsi="Times New Roman" w:cs="Times New Roman"/>
              </w:rPr>
              <w:t>2</w:t>
            </w:r>
            <w:r w:rsidRPr="00525FE1">
              <w:rPr>
                <w:rFonts w:ascii="Times New Roman" w:hAnsi="Times New Roman" w:cs="Times New Roman"/>
              </w:rPr>
              <w:t xml:space="preserve"> (1</w:t>
            </w:r>
            <w:r w:rsidR="00F33EC8" w:rsidRPr="00525FE1">
              <w:rPr>
                <w:rFonts w:ascii="Times New Roman" w:hAnsi="Times New Roman" w:cs="Times New Roman"/>
              </w:rPr>
              <w:t>5.2</w:t>
            </w:r>
            <w:r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2945CA0A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19EFE85B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2FE9D723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38EF2445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auto"/>
          </w:tcPr>
          <w:p w14:paraId="494F3AA4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 (2.2%)</w:t>
            </w:r>
          </w:p>
        </w:tc>
        <w:tc>
          <w:tcPr>
            <w:tcW w:w="1843" w:type="dxa"/>
            <w:shd w:val="clear" w:color="auto" w:fill="auto"/>
          </w:tcPr>
          <w:p w14:paraId="7F897BAB" w14:textId="720F8806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 (</w:t>
            </w:r>
            <w:r w:rsidR="00F33EC8" w:rsidRPr="00525FE1">
              <w:rPr>
                <w:rFonts w:ascii="Times New Roman" w:hAnsi="Times New Roman" w:cs="Times New Roman"/>
              </w:rPr>
              <w:t>1.3</w:t>
            </w:r>
            <w:r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585A440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26144CD4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23B1A68E" w14:textId="77777777" w:rsidR="0082249A" w:rsidRPr="00525FE1" w:rsidRDefault="0082249A" w:rsidP="00890532">
            <w:pPr>
              <w:pStyle w:val="ListParagraph"/>
              <w:numPr>
                <w:ilvl w:val="0"/>
                <w:numId w:val="3"/>
              </w:numPr>
              <w:ind w:left="463" w:hanging="463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Given that immunity may not last long, I am willing to receive repeated COVID-19 vaccinations in my lifetim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14F519A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AFA6DB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 (3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450E1F9" w14:textId="0479C981" w:rsidR="0082249A" w:rsidRPr="00525FE1" w:rsidRDefault="00637A97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5.1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DF9E007" w14:textId="140AEF28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3</w:t>
            </w:r>
            <w:r w:rsidR="00637A97" w:rsidRPr="00525FE1">
              <w:rPr>
                <w:rFonts w:ascii="Times New Roman" w:hAnsi="Times New Roman" w:cs="Times New Roman"/>
              </w:rPr>
              <w:t>90</w:t>
            </w:r>
          </w:p>
        </w:tc>
      </w:tr>
      <w:tr w:rsidR="00525FE1" w:rsidRPr="00525FE1" w14:paraId="27465802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73D42439" w14:textId="77777777" w:rsidR="0082249A" w:rsidRPr="00525FE1" w:rsidRDefault="0082249A" w:rsidP="00890532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2C7E9C4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03E86D9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2 (31.3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9C7DCA4" w14:textId="3BF27629" w:rsidR="0082249A" w:rsidRPr="00525FE1" w:rsidRDefault="00637A97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4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30.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368670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525FE1" w:rsidRPr="00525FE1" w14:paraId="5ABC7830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50AB08FC" w14:textId="77777777" w:rsidR="0082249A" w:rsidRPr="00525FE1" w:rsidRDefault="0082249A" w:rsidP="00890532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4C84979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eutral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5B87937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2 (46.3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10EE209" w14:textId="4FC8A50A" w:rsidR="0082249A" w:rsidRPr="00525FE1" w:rsidRDefault="00637A97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8</w:t>
            </w:r>
            <w:r w:rsidR="0082249A" w:rsidRPr="00525FE1">
              <w:rPr>
                <w:rFonts w:ascii="Times New Roman" w:hAnsi="Times New Roman" w:cs="Times New Roman"/>
              </w:rPr>
              <w:t xml:space="preserve"> (3</w:t>
            </w:r>
            <w:r w:rsidRPr="00525FE1">
              <w:rPr>
                <w:rFonts w:ascii="Times New Roman" w:hAnsi="Times New Roman" w:cs="Times New Roman"/>
              </w:rPr>
              <w:t>5.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3024FC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525FE1" w:rsidRPr="00525FE1" w14:paraId="372075EF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0B5BA7ED" w14:textId="77777777" w:rsidR="0082249A" w:rsidRPr="00525FE1" w:rsidRDefault="0082249A" w:rsidP="00890532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5645E47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Disagree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259CFD7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3 (17.2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A87508F" w14:textId="723C11BF" w:rsidR="0082249A" w:rsidRPr="00525FE1" w:rsidRDefault="00637A97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1</w:t>
            </w:r>
            <w:r w:rsidR="0082249A" w:rsidRPr="00525FE1">
              <w:rPr>
                <w:rFonts w:ascii="Times New Roman" w:hAnsi="Times New Roman" w:cs="Times New Roman"/>
              </w:rPr>
              <w:t xml:space="preserve"> (26</w:t>
            </w:r>
            <w:r w:rsidRPr="00525FE1">
              <w:rPr>
                <w:rFonts w:ascii="Times New Roman" w:hAnsi="Times New Roman" w:cs="Times New Roman"/>
              </w:rPr>
              <w:t>.6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2A558B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525FE1" w:rsidRPr="00525FE1" w14:paraId="0C4313B1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735933C1" w14:textId="77777777" w:rsidR="0082249A" w:rsidRPr="00525FE1" w:rsidRDefault="0082249A" w:rsidP="00890532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40235C7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Strongly disagre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9F03B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 (2.2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A5D7B90" w14:textId="4518BB65" w:rsidR="0082249A" w:rsidRPr="00525FE1" w:rsidRDefault="00637A97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2.5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F5A0A1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525FE1" w:rsidRPr="00525FE1" w14:paraId="44460823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04572B45" w14:textId="3B23FB66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Have you suffered from COVI</w:t>
            </w:r>
            <w:r w:rsidR="00ED74A2" w:rsidRPr="00525FE1">
              <w:rPr>
                <w:rFonts w:ascii="Times New Roman" w:hAnsi="Times New Roman" w:cs="Times New Roman"/>
                <w:b w:val="0"/>
              </w:rPr>
              <w:t>D</w:t>
            </w:r>
            <w:r w:rsidRPr="00525FE1">
              <w:rPr>
                <w:rFonts w:ascii="Times New Roman" w:hAnsi="Times New Roman" w:cs="Times New Roman"/>
                <w:b w:val="0"/>
              </w:rPr>
              <w:t>-19?</w:t>
            </w:r>
          </w:p>
        </w:tc>
        <w:tc>
          <w:tcPr>
            <w:tcW w:w="2693" w:type="dxa"/>
            <w:shd w:val="clear" w:color="auto" w:fill="auto"/>
          </w:tcPr>
          <w:p w14:paraId="1F23B1DD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2126" w:type="dxa"/>
            <w:shd w:val="clear" w:color="auto" w:fill="auto"/>
          </w:tcPr>
          <w:p w14:paraId="376B1CD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auto"/>
          </w:tcPr>
          <w:p w14:paraId="233D33E0" w14:textId="1C07BD88" w:rsidR="0082249A" w:rsidRPr="00525FE1" w:rsidRDefault="009F19DE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7DFBE9D2" w14:textId="28339D77" w:rsidR="0082249A" w:rsidRPr="00525FE1" w:rsidRDefault="009F19DE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</w:tr>
      <w:tr w:rsidR="00525FE1" w:rsidRPr="00525FE1" w14:paraId="13CAE36C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4DB30174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674B97B4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o </w:t>
            </w:r>
          </w:p>
        </w:tc>
        <w:tc>
          <w:tcPr>
            <w:tcW w:w="2126" w:type="dxa"/>
            <w:shd w:val="clear" w:color="auto" w:fill="auto"/>
          </w:tcPr>
          <w:p w14:paraId="5A07C90D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34 (100%)</w:t>
            </w:r>
          </w:p>
        </w:tc>
        <w:tc>
          <w:tcPr>
            <w:tcW w:w="1843" w:type="dxa"/>
            <w:shd w:val="clear" w:color="auto" w:fill="auto"/>
          </w:tcPr>
          <w:p w14:paraId="77B8F0CE" w14:textId="3F029522" w:rsidR="0082249A" w:rsidRPr="00525FE1" w:rsidRDefault="009F19DE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9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100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auto"/>
          </w:tcPr>
          <w:p w14:paraId="0CFAFD0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1F8F21D7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698357D6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f yes, how severe was it?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ECD9005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Required ICU car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F1B0381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A625716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9B3BE1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</w:tr>
      <w:tr w:rsidR="00525FE1" w:rsidRPr="00525FE1" w14:paraId="1C6F9B99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5111E728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36DDD04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Did not require ICU car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68B4EF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9603AA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BB7276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083B9200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FFFFFF" w:themeFill="background1"/>
          </w:tcPr>
          <w:p w14:paraId="00B0F5C2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Has any of your family members suffered from COVID-19?</w:t>
            </w:r>
          </w:p>
        </w:tc>
        <w:tc>
          <w:tcPr>
            <w:tcW w:w="2693" w:type="dxa"/>
            <w:shd w:val="clear" w:color="auto" w:fill="FFFFFF" w:themeFill="background1"/>
          </w:tcPr>
          <w:p w14:paraId="1FD0B74B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2126" w:type="dxa"/>
            <w:shd w:val="clear" w:color="auto" w:fill="FFFFFF" w:themeFill="background1"/>
          </w:tcPr>
          <w:p w14:paraId="25148B5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FFFFFF" w:themeFill="background1"/>
          </w:tcPr>
          <w:p w14:paraId="20327EC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shd w:val="clear" w:color="auto" w:fill="FFFFFF" w:themeFill="background1"/>
          </w:tcPr>
          <w:p w14:paraId="4C37802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</w:tr>
      <w:tr w:rsidR="00525FE1" w:rsidRPr="00525FE1" w14:paraId="1CDFCF6D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FFFFFF" w:themeFill="background1"/>
          </w:tcPr>
          <w:p w14:paraId="705CCC89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FFFFFF" w:themeFill="background1"/>
          </w:tcPr>
          <w:p w14:paraId="331F890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o </w:t>
            </w:r>
          </w:p>
        </w:tc>
        <w:tc>
          <w:tcPr>
            <w:tcW w:w="2126" w:type="dxa"/>
            <w:shd w:val="clear" w:color="auto" w:fill="FFFFFF" w:themeFill="background1"/>
          </w:tcPr>
          <w:p w14:paraId="5BD787C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34 (100%)</w:t>
            </w:r>
          </w:p>
        </w:tc>
        <w:tc>
          <w:tcPr>
            <w:tcW w:w="1843" w:type="dxa"/>
            <w:shd w:val="clear" w:color="auto" w:fill="FFFFFF" w:themeFill="background1"/>
          </w:tcPr>
          <w:p w14:paraId="7680179B" w14:textId="2BC92286" w:rsidR="0082249A" w:rsidRPr="00525FE1" w:rsidRDefault="009F19DE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9</w:t>
            </w:r>
            <w:r w:rsidR="0082249A" w:rsidRPr="00525FE1">
              <w:rPr>
                <w:rFonts w:ascii="Times New Roman" w:hAnsi="Times New Roman" w:cs="Times New Roman"/>
              </w:rPr>
              <w:t xml:space="preserve"> (100%)</w:t>
            </w:r>
          </w:p>
        </w:tc>
        <w:tc>
          <w:tcPr>
            <w:tcW w:w="1134" w:type="dxa"/>
            <w:shd w:val="clear" w:color="auto" w:fill="FFFFFF" w:themeFill="background1"/>
          </w:tcPr>
          <w:p w14:paraId="2B16985C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6D64963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51253F72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f yes to E3, how severe was it?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CFFD0C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Required ICU car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CF85BE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EE9591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90BDAD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</w:tr>
      <w:tr w:rsidR="00525FE1" w:rsidRPr="00525FE1" w14:paraId="53B9465F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55CA1D0D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45C95D81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Did not require ICU car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914F946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4ABE35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13D9CE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1131ED8E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FFFFFF" w:themeFill="background1"/>
          </w:tcPr>
          <w:p w14:paraId="05CD9F67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f yes to E3, did any of your family members pass away from COVID-19 infection</w:t>
            </w:r>
          </w:p>
        </w:tc>
        <w:tc>
          <w:tcPr>
            <w:tcW w:w="2693" w:type="dxa"/>
            <w:shd w:val="clear" w:color="auto" w:fill="FFFFFF" w:themeFill="background1"/>
          </w:tcPr>
          <w:p w14:paraId="3C68F3AE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2126" w:type="dxa"/>
            <w:shd w:val="clear" w:color="auto" w:fill="FFFFFF" w:themeFill="background1"/>
          </w:tcPr>
          <w:p w14:paraId="21593C1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43" w:type="dxa"/>
            <w:shd w:val="clear" w:color="auto" w:fill="FFFFFF" w:themeFill="background1"/>
          </w:tcPr>
          <w:p w14:paraId="77623A8E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4" w:type="dxa"/>
            <w:shd w:val="clear" w:color="auto" w:fill="FFFFFF" w:themeFill="background1"/>
          </w:tcPr>
          <w:p w14:paraId="0E6D466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</w:tr>
      <w:tr w:rsidR="00525FE1" w:rsidRPr="00525FE1" w14:paraId="15C1EDE5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FFFFFF" w:themeFill="background1"/>
          </w:tcPr>
          <w:p w14:paraId="43730CCB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FFFFFF" w:themeFill="background1"/>
          </w:tcPr>
          <w:p w14:paraId="2FBEA808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o </w:t>
            </w:r>
          </w:p>
        </w:tc>
        <w:tc>
          <w:tcPr>
            <w:tcW w:w="2126" w:type="dxa"/>
            <w:shd w:val="clear" w:color="auto" w:fill="FFFFFF" w:themeFill="background1"/>
          </w:tcPr>
          <w:p w14:paraId="4040FE0B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43" w:type="dxa"/>
            <w:shd w:val="clear" w:color="auto" w:fill="FFFFFF" w:themeFill="background1"/>
          </w:tcPr>
          <w:p w14:paraId="185EBC3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4" w:type="dxa"/>
            <w:shd w:val="clear" w:color="auto" w:fill="FFFFFF" w:themeFill="background1"/>
          </w:tcPr>
          <w:p w14:paraId="056884F9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B84D9E4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4BD02ED3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Has any of your close friends suffered from COVID-19?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A13D2E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0B4D01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3A0265F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1ECFBCE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</w:tr>
      <w:tr w:rsidR="00525FE1" w:rsidRPr="00525FE1" w14:paraId="3D4D6C00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72A7C150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28B010D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o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58244C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34 (100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19421E9" w14:textId="57E5568E" w:rsidR="0082249A" w:rsidRPr="00525FE1" w:rsidRDefault="009F19DE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9</w:t>
            </w:r>
            <w:r w:rsidR="0082249A" w:rsidRPr="00525FE1">
              <w:rPr>
                <w:rFonts w:ascii="Times New Roman" w:hAnsi="Times New Roman" w:cs="Times New Roman"/>
              </w:rPr>
              <w:t xml:space="preserve"> (100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AE5CF4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DD75A95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auto"/>
          </w:tcPr>
          <w:p w14:paraId="5E34FEFC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f yes to E6, how severe was it?</w:t>
            </w:r>
          </w:p>
        </w:tc>
        <w:tc>
          <w:tcPr>
            <w:tcW w:w="2693" w:type="dxa"/>
            <w:shd w:val="clear" w:color="auto" w:fill="auto"/>
          </w:tcPr>
          <w:p w14:paraId="3226F239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Required ICU care</w:t>
            </w:r>
          </w:p>
        </w:tc>
        <w:tc>
          <w:tcPr>
            <w:tcW w:w="2126" w:type="dxa"/>
            <w:shd w:val="clear" w:color="auto" w:fill="auto"/>
          </w:tcPr>
          <w:p w14:paraId="1B274508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auto"/>
          </w:tcPr>
          <w:p w14:paraId="4C9012F5" w14:textId="05568601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 (</w:t>
            </w:r>
            <w:r w:rsidR="009F19DE" w:rsidRPr="00525FE1">
              <w:rPr>
                <w:rFonts w:ascii="Times New Roman" w:hAnsi="Times New Roman" w:cs="Times New Roman"/>
              </w:rPr>
              <w:t>2</w:t>
            </w:r>
            <w:r w:rsidRPr="00525FE1">
              <w:rPr>
                <w:rFonts w:ascii="Times New Roman" w:hAnsi="Times New Roman" w:cs="Times New Roman"/>
              </w:rPr>
              <w:t>.5%)</w:t>
            </w:r>
          </w:p>
        </w:tc>
        <w:tc>
          <w:tcPr>
            <w:tcW w:w="1134" w:type="dxa"/>
            <w:shd w:val="clear" w:color="auto" w:fill="auto"/>
          </w:tcPr>
          <w:p w14:paraId="4E340CAE" w14:textId="7CC74B61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.</w:t>
            </w:r>
            <w:r w:rsidR="009F19DE" w:rsidRPr="00525FE1">
              <w:rPr>
                <w:rFonts w:ascii="Times New Roman" w:hAnsi="Times New Roman" w:cs="Times New Roman"/>
              </w:rPr>
              <w:t>064</w:t>
            </w:r>
          </w:p>
        </w:tc>
      </w:tr>
      <w:tr w:rsidR="00525FE1" w:rsidRPr="00525FE1" w14:paraId="71EC5EA8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auto"/>
          </w:tcPr>
          <w:p w14:paraId="09BAEB23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auto"/>
          </w:tcPr>
          <w:p w14:paraId="62DB4B7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Did not require ICU care</w:t>
            </w:r>
          </w:p>
        </w:tc>
        <w:tc>
          <w:tcPr>
            <w:tcW w:w="2126" w:type="dxa"/>
            <w:shd w:val="clear" w:color="auto" w:fill="auto"/>
          </w:tcPr>
          <w:p w14:paraId="11EC204E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  <w:shd w:val="clear" w:color="auto" w:fill="auto"/>
          </w:tcPr>
          <w:p w14:paraId="2AA009A8" w14:textId="089F5F4F" w:rsidR="0082249A" w:rsidRPr="00525FE1" w:rsidRDefault="009F19DE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77</w:t>
            </w:r>
            <w:r w:rsidR="0082249A" w:rsidRPr="00525FE1">
              <w:rPr>
                <w:rFonts w:ascii="Times New Roman" w:hAnsi="Times New Roman" w:cs="Times New Roman"/>
              </w:rPr>
              <w:t xml:space="preserve"> (9</w:t>
            </w:r>
            <w:r w:rsidRPr="00525FE1">
              <w:rPr>
                <w:rFonts w:ascii="Times New Roman" w:hAnsi="Times New Roman" w:cs="Times New Roman"/>
              </w:rPr>
              <w:t>7</w:t>
            </w:r>
            <w:r w:rsidR="0082249A" w:rsidRPr="00525FE1">
              <w:rPr>
                <w:rFonts w:ascii="Times New Roman" w:hAnsi="Times New Roman" w:cs="Times New Roman"/>
              </w:rPr>
              <w:t>.5%)</w:t>
            </w:r>
          </w:p>
        </w:tc>
        <w:tc>
          <w:tcPr>
            <w:tcW w:w="1134" w:type="dxa"/>
            <w:shd w:val="clear" w:color="auto" w:fill="auto"/>
          </w:tcPr>
          <w:p w14:paraId="589F4A2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3CC45D35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13F83E7B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If yes to E6, did any of your close friends pass away from COVID-19 infection?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581BA71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4CDA5F0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07BC76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79CFDE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</w:tr>
      <w:tr w:rsidR="00525FE1" w:rsidRPr="00525FE1" w14:paraId="65BBE405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54388422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1731E9F1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o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0E87101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04424E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147ACC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7C2F6D61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FFFFFF" w:themeFill="background1"/>
          </w:tcPr>
          <w:p w14:paraId="742787BA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Do any of your family members have long-term medical conditions?</w:t>
            </w:r>
          </w:p>
        </w:tc>
        <w:tc>
          <w:tcPr>
            <w:tcW w:w="2693" w:type="dxa"/>
            <w:shd w:val="clear" w:color="auto" w:fill="FFFFFF" w:themeFill="background1"/>
          </w:tcPr>
          <w:p w14:paraId="2B8EEAB3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2126" w:type="dxa"/>
            <w:shd w:val="clear" w:color="auto" w:fill="FFFFFF" w:themeFill="background1"/>
          </w:tcPr>
          <w:p w14:paraId="24CE9FE2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2 (23.9%)</w:t>
            </w:r>
          </w:p>
        </w:tc>
        <w:tc>
          <w:tcPr>
            <w:tcW w:w="1843" w:type="dxa"/>
            <w:shd w:val="clear" w:color="auto" w:fill="FFFFFF" w:themeFill="background1"/>
          </w:tcPr>
          <w:p w14:paraId="25D86630" w14:textId="48801E0C" w:rsidR="0082249A" w:rsidRPr="00525FE1" w:rsidRDefault="009F19DE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9</w:t>
            </w:r>
            <w:r w:rsidR="0082249A" w:rsidRPr="00525FE1">
              <w:rPr>
                <w:rFonts w:ascii="Times New Roman" w:hAnsi="Times New Roman" w:cs="Times New Roman"/>
              </w:rPr>
              <w:t xml:space="preserve"> (3</w:t>
            </w:r>
            <w:r w:rsidRPr="00525FE1">
              <w:rPr>
                <w:rFonts w:ascii="Times New Roman" w:hAnsi="Times New Roman" w:cs="Times New Roman"/>
              </w:rPr>
              <w:t>7.2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FFFFFF" w:themeFill="background1"/>
          </w:tcPr>
          <w:p w14:paraId="79D5050B" w14:textId="00068E54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525FE1">
              <w:rPr>
                <w:rFonts w:ascii="Times New Roman" w:hAnsi="Times New Roman" w:cs="Times New Roman"/>
                <w:b/>
                <w:bCs/>
              </w:rPr>
              <w:t>0.0</w:t>
            </w:r>
            <w:r w:rsidR="009F19DE" w:rsidRPr="00525FE1">
              <w:rPr>
                <w:rFonts w:ascii="Times New Roman" w:hAnsi="Times New Roman" w:cs="Times New Roman"/>
                <w:b/>
                <w:bCs/>
              </w:rPr>
              <w:t>39</w:t>
            </w:r>
          </w:p>
        </w:tc>
      </w:tr>
      <w:tr w:rsidR="00525FE1" w:rsidRPr="00525FE1" w14:paraId="79D09F5C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FFFFFF" w:themeFill="background1"/>
          </w:tcPr>
          <w:p w14:paraId="42842224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shd w:val="clear" w:color="auto" w:fill="FFFFFF" w:themeFill="background1"/>
          </w:tcPr>
          <w:p w14:paraId="621E9B50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o </w:t>
            </w:r>
          </w:p>
        </w:tc>
        <w:tc>
          <w:tcPr>
            <w:tcW w:w="2126" w:type="dxa"/>
            <w:shd w:val="clear" w:color="auto" w:fill="FFFFFF" w:themeFill="background1"/>
          </w:tcPr>
          <w:p w14:paraId="4B393CE7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02 (76.1%)</w:t>
            </w:r>
          </w:p>
        </w:tc>
        <w:tc>
          <w:tcPr>
            <w:tcW w:w="1843" w:type="dxa"/>
            <w:shd w:val="clear" w:color="auto" w:fill="FFFFFF" w:themeFill="background1"/>
          </w:tcPr>
          <w:p w14:paraId="6DE258E2" w14:textId="74C74419" w:rsidR="0082249A" w:rsidRPr="00525FE1" w:rsidRDefault="009F19DE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49</w:t>
            </w:r>
            <w:r w:rsidR="0082249A" w:rsidRPr="00525FE1">
              <w:rPr>
                <w:rFonts w:ascii="Times New Roman" w:hAnsi="Times New Roman" w:cs="Times New Roman"/>
              </w:rPr>
              <w:t xml:space="preserve"> (6</w:t>
            </w: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>.</w:t>
            </w:r>
            <w:r w:rsidRPr="00525FE1">
              <w:rPr>
                <w:rFonts w:ascii="Times New Roman" w:hAnsi="Times New Roman" w:cs="Times New Roman"/>
              </w:rPr>
              <w:t>8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FFFFFF" w:themeFill="background1"/>
          </w:tcPr>
          <w:p w14:paraId="1F78D6AE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525FE1" w:rsidRPr="00525FE1" w14:paraId="628BE328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D9D9D9" w:themeFill="background1" w:themeFillShade="D9"/>
          </w:tcPr>
          <w:p w14:paraId="537E7792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Do you have depression or anxiety/would you say that you are an anxious or depressed person?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5BDEC4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21E9AF7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 (4.5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B2BC587" w14:textId="319F3BFE" w:rsidR="0082249A" w:rsidRPr="00525FE1" w:rsidRDefault="009F19DE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61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77</w:t>
            </w:r>
            <w:r w:rsidR="0082249A" w:rsidRPr="00525FE1">
              <w:rPr>
                <w:rFonts w:ascii="Times New Roman" w:hAnsi="Times New Roman" w:cs="Times New Roman"/>
              </w:rPr>
              <w:t>.</w:t>
            </w:r>
            <w:r w:rsidRPr="00525FE1">
              <w:rPr>
                <w:rFonts w:ascii="Times New Roman" w:hAnsi="Times New Roman" w:cs="Times New Roman"/>
              </w:rPr>
              <w:t>2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945B70A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  <w:b/>
              </w:rPr>
              <w:t>≤0.001</w:t>
            </w:r>
          </w:p>
        </w:tc>
      </w:tr>
      <w:tr w:rsidR="00525FE1" w:rsidRPr="00525FE1" w14:paraId="72DD3655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shd w:val="clear" w:color="auto" w:fill="D9D9D9" w:themeFill="background1" w:themeFillShade="D9"/>
          </w:tcPr>
          <w:p w14:paraId="2B965E48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42ABC773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o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30F51B4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28 (95.5%)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DBE58CF" w14:textId="53D4FF8D" w:rsidR="0082249A" w:rsidRPr="00525FE1" w:rsidRDefault="009F19DE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8</w:t>
            </w:r>
            <w:r w:rsidR="0082249A" w:rsidRPr="00525FE1">
              <w:rPr>
                <w:rFonts w:ascii="Times New Roman" w:hAnsi="Times New Roman" w:cs="Times New Roman"/>
              </w:rPr>
              <w:t xml:space="preserve"> (</w:t>
            </w:r>
            <w:r w:rsidRPr="00525FE1">
              <w:rPr>
                <w:rFonts w:ascii="Times New Roman" w:hAnsi="Times New Roman" w:cs="Times New Roman"/>
              </w:rPr>
              <w:t>22.7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A61BEAF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525FE1" w:rsidRPr="00525FE1" w14:paraId="496C5F38" w14:textId="77777777" w:rsidTr="008224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 w:val="restart"/>
            <w:shd w:val="clear" w:color="auto" w:fill="FFFFFF" w:themeFill="background1"/>
          </w:tcPr>
          <w:p w14:paraId="2B7A5743" w14:textId="77777777" w:rsidR="0082249A" w:rsidRPr="00525FE1" w:rsidRDefault="0082249A" w:rsidP="00890532">
            <w:pPr>
              <w:pStyle w:val="ListParagraph"/>
              <w:numPr>
                <w:ilvl w:val="0"/>
                <w:numId w:val="17"/>
              </w:numPr>
              <w:ind w:left="454" w:hanging="454"/>
              <w:rPr>
                <w:rFonts w:ascii="Times New Roman" w:hAnsi="Times New Roman" w:cs="Times New Roman"/>
                <w:b w:val="0"/>
              </w:rPr>
            </w:pPr>
            <w:r w:rsidRPr="00525FE1">
              <w:rPr>
                <w:rFonts w:ascii="Times New Roman" w:hAnsi="Times New Roman" w:cs="Times New Roman"/>
                <w:b w:val="0"/>
              </w:rPr>
              <w:t>Are you intending to travel (for either business or leisure) after restrictions are lifted?</w:t>
            </w:r>
          </w:p>
        </w:tc>
        <w:tc>
          <w:tcPr>
            <w:tcW w:w="2693" w:type="dxa"/>
            <w:shd w:val="clear" w:color="auto" w:fill="FFFFFF" w:themeFill="background1"/>
          </w:tcPr>
          <w:p w14:paraId="0F726CE6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2126" w:type="dxa"/>
            <w:shd w:val="clear" w:color="auto" w:fill="FFFFFF" w:themeFill="background1"/>
          </w:tcPr>
          <w:p w14:paraId="33C878F0" w14:textId="77777777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30 (22.4%)</w:t>
            </w:r>
          </w:p>
        </w:tc>
        <w:tc>
          <w:tcPr>
            <w:tcW w:w="1843" w:type="dxa"/>
            <w:shd w:val="clear" w:color="auto" w:fill="FFFFFF" w:themeFill="background1"/>
          </w:tcPr>
          <w:p w14:paraId="2CD470AC" w14:textId="3C21272F" w:rsidR="0082249A" w:rsidRPr="00525FE1" w:rsidRDefault="009F19DE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25</w:t>
            </w:r>
            <w:r w:rsidR="0082249A" w:rsidRPr="00525FE1">
              <w:rPr>
                <w:rFonts w:ascii="Times New Roman" w:hAnsi="Times New Roman" w:cs="Times New Roman"/>
              </w:rPr>
              <w:t xml:space="preserve"> (3</w:t>
            </w:r>
            <w:r w:rsidRPr="00525FE1">
              <w:rPr>
                <w:rFonts w:ascii="Times New Roman" w:hAnsi="Times New Roman" w:cs="Times New Roman"/>
              </w:rPr>
              <w:t>1.6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shd w:val="clear" w:color="auto" w:fill="FFFFFF" w:themeFill="background1"/>
          </w:tcPr>
          <w:p w14:paraId="6CF33605" w14:textId="435479A9" w:rsidR="0082249A" w:rsidRPr="00525FE1" w:rsidRDefault="0082249A" w:rsidP="00890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525FE1">
              <w:rPr>
                <w:rFonts w:ascii="Times New Roman" w:hAnsi="Times New Roman" w:cs="Times New Roman"/>
                <w:bCs/>
              </w:rPr>
              <w:t>0.</w:t>
            </w:r>
            <w:r w:rsidR="009F19DE" w:rsidRPr="00525FE1">
              <w:rPr>
                <w:rFonts w:ascii="Times New Roman" w:hAnsi="Times New Roman" w:cs="Times New Roman"/>
                <w:bCs/>
              </w:rPr>
              <w:t>136</w:t>
            </w:r>
          </w:p>
        </w:tc>
      </w:tr>
      <w:tr w:rsidR="00525FE1" w:rsidRPr="00525FE1" w14:paraId="32178C1D" w14:textId="77777777" w:rsidTr="008224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5D8DB57E" w14:textId="77777777" w:rsidR="0082249A" w:rsidRPr="00525FE1" w:rsidRDefault="0082249A" w:rsidP="00890532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0788DEC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 xml:space="preserve">No 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BE966D5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104 (77.6%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41AD9E3" w14:textId="3BC2C8FA" w:rsidR="0082249A" w:rsidRPr="00525FE1" w:rsidRDefault="009F19DE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25FE1">
              <w:rPr>
                <w:rFonts w:ascii="Times New Roman" w:hAnsi="Times New Roman" w:cs="Times New Roman"/>
              </w:rPr>
              <w:t>54</w:t>
            </w:r>
            <w:r w:rsidR="0082249A" w:rsidRPr="00525FE1">
              <w:rPr>
                <w:rFonts w:ascii="Times New Roman" w:hAnsi="Times New Roman" w:cs="Times New Roman"/>
              </w:rPr>
              <w:t xml:space="preserve"> (6</w:t>
            </w:r>
            <w:r w:rsidRPr="00525FE1">
              <w:rPr>
                <w:rFonts w:ascii="Times New Roman" w:hAnsi="Times New Roman" w:cs="Times New Roman"/>
              </w:rPr>
              <w:t>8</w:t>
            </w:r>
            <w:r w:rsidR="0082249A" w:rsidRPr="00525FE1">
              <w:rPr>
                <w:rFonts w:ascii="Times New Roman" w:hAnsi="Times New Roman" w:cs="Times New Roman"/>
              </w:rPr>
              <w:t>.</w:t>
            </w:r>
            <w:r w:rsidRPr="00525FE1">
              <w:rPr>
                <w:rFonts w:ascii="Times New Roman" w:hAnsi="Times New Roman" w:cs="Times New Roman"/>
              </w:rPr>
              <w:t>4</w:t>
            </w:r>
            <w:r w:rsidR="0082249A" w:rsidRPr="00525FE1"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525B182" w14:textId="77777777" w:rsidR="0082249A" w:rsidRPr="00525FE1" w:rsidRDefault="0082249A" w:rsidP="008905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</w:tbl>
    <w:p w14:paraId="4C66FDBD" w14:textId="77777777" w:rsidR="0082249A" w:rsidRPr="00525FE1" w:rsidRDefault="0082249A" w:rsidP="0082249A">
      <w:pPr>
        <w:rPr>
          <w:rFonts w:ascii="Times New Roman" w:hAnsi="Times New Roman" w:cs="Times New Roman"/>
        </w:rPr>
        <w:sectPr w:rsidR="0082249A" w:rsidRPr="00525FE1" w:rsidSect="009B50DE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525FE1">
        <w:rPr>
          <w:rFonts w:ascii="Times New Roman" w:hAnsi="Times New Roman" w:cs="Times New Roman"/>
          <w:i/>
        </w:rPr>
        <w:t>p</w:t>
      </w:r>
      <w:r w:rsidRPr="00525FE1">
        <w:rPr>
          <w:rFonts w:ascii="Times New Roman" w:hAnsi="Times New Roman" w:cs="Times New Roman"/>
        </w:rPr>
        <w:t>-values≤</w:t>
      </w:r>
      <w:r w:rsidR="00B700E4" w:rsidRPr="00525FE1">
        <w:rPr>
          <w:rFonts w:ascii="Times New Roman" w:hAnsi="Times New Roman" w:cs="Times New Roman"/>
        </w:rPr>
        <w:t>0.05 are in bold</w:t>
      </w:r>
    </w:p>
    <w:p w14:paraId="26212742" w14:textId="77777777" w:rsidR="007416BB" w:rsidRPr="009B50DE" w:rsidRDefault="007416BB" w:rsidP="00B700E4">
      <w:pPr>
        <w:spacing w:after="0"/>
        <w:rPr>
          <w:rFonts w:ascii="Times New Roman" w:hAnsi="Times New Roman" w:cs="Times New Roman"/>
          <w:b/>
        </w:rPr>
      </w:pPr>
    </w:p>
    <w:sectPr w:rsidR="007416BB" w:rsidRPr="009B50DE" w:rsidSect="009B50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BF178" w14:textId="77777777" w:rsidR="00495D0D" w:rsidRDefault="00495D0D" w:rsidP="00EA166E">
      <w:pPr>
        <w:spacing w:after="0" w:line="240" w:lineRule="auto"/>
      </w:pPr>
      <w:r>
        <w:separator/>
      </w:r>
    </w:p>
  </w:endnote>
  <w:endnote w:type="continuationSeparator" w:id="0">
    <w:p w14:paraId="3D650F08" w14:textId="77777777" w:rsidR="00495D0D" w:rsidRDefault="00495D0D" w:rsidP="00EA1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E1EF6" w14:textId="77777777" w:rsidR="00495D0D" w:rsidRDefault="00495D0D" w:rsidP="00EA166E">
      <w:pPr>
        <w:spacing w:after="0" w:line="240" w:lineRule="auto"/>
      </w:pPr>
      <w:r>
        <w:separator/>
      </w:r>
    </w:p>
  </w:footnote>
  <w:footnote w:type="continuationSeparator" w:id="0">
    <w:p w14:paraId="1BFDCBD1" w14:textId="77777777" w:rsidR="00495D0D" w:rsidRDefault="00495D0D" w:rsidP="00EA16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71C91"/>
    <w:multiLevelType w:val="hybridMultilevel"/>
    <w:tmpl w:val="2194B230"/>
    <w:lvl w:ilvl="0" w:tplc="FC9A64C2">
      <w:start w:val="10"/>
      <w:numFmt w:val="decimal"/>
      <w:lvlText w:val="E%1."/>
      <w:lvlJc w:val="left"/>
      <w:pPr>
        <w:ind w:left="3621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4341" w:hanging="360"/>
      </w:pPr>
    </w:lvl>
    <w:lvl w:ilvl="2" w:tplc="4809001B" w:tentative="1">
      <w:start w:val="1"/>
      <w:numFmt w:val="lowerRoman"/>
      <w:lvlText w:val="%3."/>
      <w:lvlJc w:val="right"/>
      <w:pPr>
        <w:ind w:left="5061" w:hanging="180"/>
      </w:pPr>
    </w:lvl>
    <w:lvl w:ilvl="3" w:tplc="4809000F" w:tentative="1">
      <w:start w:val="1"/>
      <w:numFmt w:val="decimal"/>
      <w:lvlText w:val="%4."/>
      <w:lvlJc w:val="left"/>
      <w:pPr>
        <w:ind w:left="5781" w:hanging="360"/>
      </w:pPr>
    </w:lvl>
    <w:lvl w:ilvl="4" w:tplc="48090019" w:tentative="1">
      <w:start w:val="1"/>
      <w:numFmt w:val="lowerLetter"/>
      <w:lvlText w:val="%5."/>
      <w:lvlJc w:val="left"/>
      <w:pPr>
        <w:ind w:left="6501" w:hanging="360"/>
      </w:pPr>
    </w:lvl>
    <w:lvl w:ilvl="5" w:tplc="4809001B" w:tentative="1">
      <w:start w:val="1"/>
      <w:numFmt w:val="lowerRoman"/>
      <w:lvlText w:val="%6."/>
      <w:lvlJc w:val="right"/>
      <w:pPr>
        <w:ind w:left="7221" w:hanging="180"/>
      </w:pPr>
    </w:lvl>
    <w:lvl w:ilvl="6" w:tplc="4809000F" w:tentative="1">
      <w:start w:val="1"/>
      <w:numFmt w:val="decimal"/>
      <w:lvlText w:val="%7."/>
      <w:lvlJc w:val="left"/>
      <w:pPr>
        <w:ind w:left="7941" w:hanging="360"/>
      </w:pPr>
    </w:lvl>
    <w:lvl w:ilvl="7" w:tplc="48090019" w:tentative="1">
      <w:start w:val="1"/>
      <w:numFmt w:val="lowerLetter"/>
      <w:lvlText w:val="%8."/>
      <w:lvlJc w:val="left"/>
      <w:pPr>
        <w:ind w:left="8661" w:hanging="360"/>
      </w:pPr>
    </w:lvl>
    <w:lvl w:ilvl="8" w:tplc="4809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" w15:restartNumberingAfterBreak="0">
    <w:nsid w:val="069D5DE7"/>
    <w:multiLevelType w:val="hybridMultilevel"/>
    <w:tmpl w:val="8886E564"/>
    <w:lvl w:ilvl="0" w:tplc="0C207654">
      <w:start w:val="11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45404"/>
    <w:multiLevelType w:val="hybridMultilevel"/>
    <w:tmpl w:val="C7883842"/>
    <w:lvl w:ilvl="0" w:tplc="3D0EA024">
      <w:start w:val="1"/>
      <w:numFmt w:val="lowerLetter"/>
      <w:lvlText w:val="2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3E5812"/>
    <w:multiLevelType w:val="hybridMultilevel"/>
    <w:tmpl w:val="A55E9F46"/>
    <w:lvl w:ilvl="0" w:tplc="8D70AB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3724C"/>
    <w:multiLevelType w:val="hybridMultilevel"/>
    <w:tmpl w:val="32C039DA"/>
    <w:lvl w:ilvl="0" w:tplc="6E58B0EE">
      <w:start w:val="1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800AE4"/>
    <w:multiLevelType w:val="hybridMultilevel"/>
    <w:tmpl w:val="C2E8DAEC"/>
    <w:lvl w:ilvl="0" w:tplc="1DACCD62">
      <w:start w:val="1"/>
      <w:numFmt w:val="decimal"/>
      <w:lvlText w:val="B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941EF"/>
    <w:multiLevelType w:val="hybridMultilevel"/>
    <w:tmpl w:val="68C614B0"/>
    <w:lvl w:ilvl="0" w:tplc="0C207654">
      <w:start w:val="11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A799F"/>
    <w:multiLevelType w:val="hybridMultilevel"/>
    <w:tmpl w:val="174E8366"/>
    <w:lvl w:ilvl="0" w:tplc="FC9A64C2">
      <w:start w:val="10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A40F19"/>
    <w:multiLevelType w:val="hybridMultilevel"/>
    <w:tmpl w:val="CBA069F6"/>
    <w:lvl w:ilvl="0" w:tplc="4B42953A">
      <w:start w:val="1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F94425"/>
    <w:multiLevelType w:val="hybridMultilevel"/>
    <w:tmpl w:val="27787D02"/>
    <w:lvl w:ilvl="0" w:tplc="398AF272">
      <w:start w:val="6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E55F0"/>
    <w:multiLevelType w:val="hybridMultilevel"/>
    <w:tmpl w:val="5D560542"/>
    <w:lvl w:ilvl="0" w:tplc="BB146426">
      <w:start w:val="9"/>
      <w:numFmt w:val="lowerLetter"/>
      <w:lvlText w:val="3%1."/>
      <w:lvlJc w:val="left"/>
      <w:pPr>
        <w:ind w:left="1033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F30C24"/>
    <w:multiLevelType w:val="hybridMultilevel"/>
    <w:tmpl w:val="6AE66ED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7E54A7"/>
    <w:multiLevelType w:val="hybridMultilevel"/>
    <w:tmpl w:val="881AC164"/>
    <w:lvl w:ilvl="0" w:tplc="F62A4732">
      <w:start w:val="3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5D1549"/>
    <w:multiLevelType w:val="hybridMultilevel"/>
    <w:tmpl w:val="77EAD114"/>
    <w:lvl w:ilvl="0" w:tplc="0C207654">
      <w:start w:val="11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455903"/>
    <w:multiLevelType w:val="hybridMultilevel"/>
    <w:tmpl w:val="24507B86"/>
    <w:lvl w:ilvl="0" w:tplc="A290077E">
      <w:start w:val="9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2C0FA2"/>
    <w:multiLevelType w:val="hybridMultilevel"/>
    <w:tmpl w:val="BC464D88"/>
    <w:lvl w:ilvl="0" w:tplc="AECA2E20">
      <w:start w:val="1"/>
      <w:numFmt w:val="lowerLetter"/>
      <w:lvlText w:val="3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557EB0"/>
    <w:multiLevelType w:val="hybridMultilevel"/>
    <w:tmpl w:val="09EE4762"/>
    <w:lvl w:ilvl="0" w:tplc="837812BC">
      <w:start w:val="1"/>
      <w:numFmt w:val="decimal"/>
      <w:lvlText w:val="D%1."/>
      <w:lvlJc w:val="left"/>
      <w:pPr>
        <w:ind w:left="644" w:hanging="360"/>
      </w:pPr>
      <w:rPr>
        <w:rFonts w:cstheme="minorBidi"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6"/>
  </w:num>
  <w:num w:numId="4">
    <w:abstractNumId w:val="11"/>
  </w:num>
  <w:num w:numId="5">
    <w:abstractNumId w:val="2"/>
  </w:num>
  <w:num w:numId="6">
    <w:abstractNumId w:val="8"/>
  </w:num>
  <w:num w:numId="7">
    <w:abstractNumId w:val="12"/>
  </w:num>
  <w:num w:numId="8">
    <w:abstractNumId w:val="9"/>
  </w:num>
  <w:num w:numId="9">
    <w:abstractNumId w:val="1"/>
  </w:num>
  <w:num w:numId="10">
    <w:abstractNumId w:val="6"/>
  </w:num>
  <w:num w:numId="11">
    <w:abstractNumId w:val="13"/>
  </w:num>
  <w:num w:numId="12">
    <w:abstractNumId w:val="0"/>
  </w:num>
  <w:num w:numId="13">
    <w:abstractNumId w:val="7"/>
  </w:num>
  <w:num w:numId="14">
    <w:abstractNumId w:val="14"/>
  </w:num>
  <w:num w:numId="15">
    <w:abstractNumId w:val="10"/>
  </w:num>
  <w:num w:numId="16">
    <w:abstractNumId w:val="15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szAwMzO1MDEwMzZS0lEKTi0uzszPAykwrQUArPVbwCwAAAA="/>
  </w:docVars>
  <w:rsids>
    <w:rsidRoot w:val="007B0CBC"/>
    <w:rsid w:val="00007750"/>
    <w:rsid w:val="00016119"/>
    <w:rsid w:val="00016755"/>
    <w:rsid w:val="00032EE3"/>
    <w:rsid w:val="00034E01"/>
    <w:rsid w:val="00044C7B"/>
    <w:rsid w:val="000517E5"/>
    <w:rsid w:val="000E1A40"/>
    <w:rsid w:val="001050D0"/>
    <w:rsid w:val="00126CF5"/>
    <w:rsid w:val="001367D9"/>
    <w:rsid w:val="00140D35"/>
    <w:rsid w:val="00146D74"/>
    <w:rsid w:val="00154CBB"/>
    <w:rsid w:val="00163F8E"/>
    <w:rsid w:val="00164D53"/>
    <w:rsid w:val="00173699"/>
    <w:rsid w:val="00176F46"/>
    <w:rsid w:val="00190784"/>
    <w:rsid w:val="001A1EFD"/>
    <w:rsid w:val="001C3D78"/>
    <w:rsid w:val="001E445C"/>
    <w:rsid w:val="001F18AC"/>
    <w:rsid w:val="001F3FFE"/>
    <w:rsid w:val="002012EA"/>
    <w:rsid w:val="00205579"/>
    <w:rsid w:val="00216429"/>
    <w:rsid w:val="00253AAE"/>
    <w:rsid w:val="00266A5A"/>
    <w:rsid w:val="0029604B"/>
    <w:rsid w:val="002A0399"/>
    <w:rsid w:val="002C72B0"/>
    <w:rsid w:val="003109C5"/>
    <w:rsid w:val="00310EF3"/>
    <w:rsid w:val="0033487B"/>
    <w:rsid w:val="00336C5B"/>
    <w:rsid w:val="003618C3"/>
    <w:rsid w:val="00364224"/>
    <w:rsid w:val="00371AC7"/>
    <w:rsid w:val="003772E5"/>
    <w:rsid w:val="003A3F15"/>
    <w:rsid w:val="003A5069"/>
    <w:rsid w:val="003A71F4"/>
    <w:rsid w:val="003E64BB"/>
    <w:rsid w:val="003E69C7"/>
    <w:rsid w:val="003F504F"/>
    <w:rsid w:val="00420CFA"/>
    <w:rsid w:val="0045111F"/>
    <w:rsid w:val="00452338"/>
    <w:rsid w:val="00467AE2"/>
    <w:rsid w:val="00474B7F"/>
    <w:rsid w:val="00495D0D"/>
    <w:rsid w:val="004B0DD6"/>
    <w:rsid w:val="004B1655"/>
    <w:rsid w:val="004B2D7B"/>
    <w:rsid w:val="004C2BDD"/>
    <w:rsid w:val="004C2C4B"/>
    <w:rsid w:val="004C460F"/>
    <w:rsid w:val="004C5E3B"/>
    <w:rsid w:val="004D3EEC"/>
    <w:rsid w:val="004E3A7E"/>
    <w:rsid w:val="0050664C"/>
    <w:rsid w:val="005078F1"/>
    <w:rsid w:val="00515459"/>
    <w:rsid w:val="00521B10"/>
    <w:rsid w:val="0052217C"/>
    <w:rsid w:val="00525FE1"/>
    <w:rsid w:val="005328EB"/>
    <w:rsid w:val="005429BD"/>
    <w:rsid w:val="005731A9"/>
    <w:rsid w:val="00576B77"/>
    <w:rsid w:val="00577C06"/>
    <w:rsid w:val="00587818"/>
    <w:rsid w:val="00596562"/>
    <w:rsid w:val="00597DA0"/>
    <w:rsid w:val="005B4AD1"/>
    <w:rsid w:val="005E4BDB"/>
    <w:rsid w:val="005F374B"/>
    <w:rsid w:val="005F761A"/>
    <w:rsid w:val="00606927"/>
    <w:rsid w:val="006255DE"/>
    <w:rsid w:val="006340E0"/>
    <w:rsid w:val="00634581"/>
    <w:rsid w:val="00637A97"/>
    <w:rsid w:val="00645D8F"/>
    <w:rsid w:val="00650891"/>
    <w:rsid w:val="00656977"/>
    <w:rsid w:val="0067752B"/>
    <w:rsid w:val="00677BCF"/>
    <w:rsid w:val="00681F0A"/>
    <w:rsid w:val="006A1511"/>
    <w:rsid w:val="006C55EA"/>
    <w:rsid w:val="006F15A6"/>
    <w:rsid w:val="006F35EB"/>
    <w:rsid w:val="0070477D"/>
    <w:rsid w:val="00710F6C"/>
    <w:rsid w:val="00716C04"/>
    <w:rsid w:val="00726CAB"/>
    <w:rsid w:val="007344CF"/>
    <w:rsid w:val="007416BB"/>
    <w:rsid w:val="00751762"/>
    <w:rsid w:val="007661E5"/>
    <w:rsid w:val="007843C4"/>
    <w:rsid w:val="00792893"/>
    <w:rsid w:val="007A12F0"/>
    <w:rsid w:val="007B0CBC"/>
    <w:rsid w:val="007B3D39"/>
    <w:rsid w:val="007B4EA8"/>
    <w:rsid w:val="007C45D8"/>
    <w:rsid w:val="007D6268"/>
    <w:rsid w:val="007F0181"/>
    <w:rsid w:val="007F3E88"/>
    <w:rsid w:val="0081012F"/>
    <w:rsid w:val="0081553C"/>
    <w:rsid w:val="0082249A"/>
    <w:rsid w:val="00822C1F"/>
    <w:rsid w:val="00840634"/>
    <w:rsid w:val="008644FB"/>
    <w:rsid w:val="00875F66"/>
    <w:rsid w:val="008A3D4A"/>
    <w:rsid w:val="008D074B"/>
    <w:rsid w:val="008D129C"/>
    <w:rsid w:val="008E1F94"/>
    <w:rsid w:val="008E34EB"/>
    <w:rsid w:val="00901BB1"/>
    <w:rsid w:val="00907E27"/>
    <w:rsid w:val="009159FF"/>
    <w:rsid w:val="00950FB6"/>
    <w:rsid w:val="009565BD"/>
    <w:rsid w:val="009A2832"/>
    <w:rsid w:val="009A6463"/>
    <w:rsid w:val="009B50DE"/>
    <w:rsid w:val="009C0ED7"/>
    <w:rsid w:val="009F19DE"/>
    <w:rsid w:val="00A22B3C"/>
    <w:rsid w:val="00A451EE"/>
    <w:rsid w:val="00A568F9"/>
    <w:rsid w:val="00A750F6"/>
    <w:rsid w:val="00A763C6"/>
    <w:rsid w:val="00A84F81"/>
    <w:rsid w:val="00A90F37"/>
    <w:rsid w:val="00A94213"/>
    <w:rsid w:val="00AB5C14"/>
    <w:rsid w:val="00AC259C"/>
    <w:rsid w:val="00AE4CE6"/>
    <w:rsid w:val="00AF2A01"/>
    <w:rsid w:val="00B038A4"/>
    <w:rsid w:val="00B24D5A"/>
    <w:rsid w:val="00B42501"/>
    <w:rsid w:val="00B51DD8"/>
    <w:rsid w:val="00B62629"/>
    <w:rsid w:val="00B700E4"/>
    <w:rsid w:val="00BA0503"/>
    <w:rsid w:val="00BA64E3"/>
    <w:rsid w:val="00BB4E92"/>
    <w:rsid w:val="00BC7A59"/>
    <w:rsid w:val="00BD1C93"/>
    <w:rsid w:val="00C30A82"/>
    <w:rsid w:val="00C3137D"/>
    <w:rsid w:val="00C318AD"/>
    <w:rsid w:val="00C727CE"/>
    <w:rsid w:val="00C76837"/>
    <w:rsid w:val="00C8121D"/>
    <w:rsid w:val="00C9035C"/>
    <w:rsid w:val="00CB6879"/>
    <w:rsid w:val="00CD281E"/>
    <w:rsid w:val="00CE08CC"/>
    <w:rsid w:val="00CE5285"/>
    <w:rsid w:val="00D162A4"/>
    <w:rsid w:val="00D252C5"/>
    <w:rsid w:val="00D41300"/>
    <w:rsid w:val="00D42931"/>
    <w:rsid w:val="00D80DA4"/>
    <w:rsid w:val="00D81301"/>
    <w:rsid w:val="00DA25E8"/>
    <w:rsid w:val="00DB38A9"/>
    <w:rsid w:val="00DC48AC"/>
    <w:rsid w:val="00DE0C8B"/>
    <w:rsid w:val="00DE59C7"/>
    <w:rsid w:val="00DF292D"/>
    <w:rsid w:val="00E160E0"/>
    <w:rsid w:val="00E1628B"/>
    <w:rsid w:val="00E2251B"/>
    <w:rsid w:val="00E42A64"/>
    <w:rsid w:val="00E45DF8"/>
    <w:rsid w:val="00E541F8"/>
    <w:rsid w:val="00E96555"/>
    <w:rsid w:val="00EA166E"/>
    <w:rsid w:val="00EA7AC6"/>
    <w:rsid w:val="00EC439F"/>
    <w:rsid w:val="00ED74A2"/>
    <w:rsid w:val="00EE79E9"/>
    <w:rsid w:val="00EF4F8A"/>
    <w:rsid w:val="00EF5E02"/>
    <w:rsid w:val="00F015E3"/>
    <w:rsid w:val="00F05C2B"/>
    <w:rsid w:val="00F1320C"/>
    <w:rsid w:val="00F249F4"/>
    <w:rsid w:val="00F27D49"/>
    <w:rsid w:val="00F33EC8"/>
    <w:rsid w:val="00F345C1"/>
    <w:rsid w:val="00F44E2E"/>
    <w:rsid w:val="00F6652D"/>
    <w:rsid w:val="00F87EDC"/>
    <w:rsid w:val="00F93A46"/>
    <w:rsid w:val="00FB6D8C"/>
    <w:rsid w:val="00FC5E57"/>
    <w:rsid w:val="00FE2EFC"/>
    <w:rsid w:val="00FE4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5DF676"/>
  <w15:chartTrackingRefBased/>
  <w15:docId w15:val="{B14A60F1-7B12-4A34-9AE5-CF34C0D7F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50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50F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87EDC"/>
    <w:rPr>
      <w:color w:val="808080"/>
    </w:rPr>
  </w:style>
  <w:style w:type="table" w:styleId="ListTable1Light-Accent3">
    <w:name w:val="List Table 1 Light Accent 3"/>
    <w:basedOn w:val="TableNormal"/>
    <w:uiPriority w:val="46"/>
    <w:rsid w:val="008D07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68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6879"/>
    <w:rPr>
      <w:rFonts w:ascii="Segoe UI" w:hAnsi="Segoe UI" w:cs="Segoe UI"/>
      <w:sz w:val="18"/>
      <w:szCs w:val="18"/>
    </w:rPr>
  </w:style>
  <w:style w:type="paragraph" w:customStyle="1" w:styleId="xxmsonormal">
    <w:name w:val="x_x_msonormal"/>
    <w:basedOn w:val="Normal"/>
    <w:rsid w:val="005429B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A16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166E"/>
  </w:style>
  <w:style w:type="paragraph" w:styleId="Footer">
    <w:name w:val="footer"/>
    <w:basedOn w:val="Normal"/>
    <w:link w:val="FooterChar"/>
    <w:uiPriority w:val="99"/>
    <w:unhideWhenUsed/>
    <w:rsid w:val="00EA16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16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2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360</Words>
  <Characters>775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9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a Fabeha Husain</dc:creator>
  <cp:keywords/>
  <dc:description/>
  <cp:lastModifiedBy>roger ho</cp:lastModifiedBy>
  <cp:revision>3</cp:revision>
  <cp:lastPrinted>2021-06-13T10:20:00Z</cp:lastPrinted>
  <dcterms:created xsi:type="dcterms:W3CDTF">2021-07-11T11:24:00Z</dcterms:created>
  <dcterms:modified xsi:type="dcterms:W3CDTF">2021-07-11T11:24:00Z</dcterms:modified>
</cp:coreProperties>
</file>